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562"/>
        <w:gridCol w:w="4166"/>
      </w:tblGrid>
      <w:tr w:rsidR="00333BB9" w:rsidRPr="000F5571" w:rsidTr="00391B27">
        <w:trPr>
          <w:trHeight w:val="611"/>
        </w:trPr>
        <w:tc>
          <w:tcPr>
            <w:tcW w:w="2268" w:type="dxa"/>
            <w:shd w:val="clear" w:color="auto" w:fill="E6E6E6"/>
            <w:vAlign w:val="center"/>
          </w:tcPr>
          <w:p w:rsidR="00333BB9" w:rsidRPr="000F5571" w:rsidRDefault="004248B3" w:rsidP="00F333D2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Contrato de </w:t>
            </w: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Web</w:t>
            </w:r>
            <w:r w:rsidR="00CB0F09" w:rsidRPr="000F5571">
              <w:rPr>
                <w:rFonts w:asciiTheme="minorHAnsi" w:hAnsiTheme="minorHAnsi" w:cstheme="minorHAnsi"/>
                <w:b/>
                <w:szCs w:val="20"/>
              </w:rPr>
              <w:t>S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ervice</w:t>
            </w:r>
            <w:proofErr w:type="spellEnd"/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 </w:t>
            </w:r>
            <w:r w:rsidR="00F333D2" w:rsidRPr="000F5571">
              <w:rPr>
                <w:rFonts w:asciiTheme="minorHAnsi" w:hAnsiTheme="minorHAnsi" w:cstheme="minorHAnsi"/>
                <w:b/>
                <w:szCs w:val="20"/>
              </w:rPr>
              <w:t>SUNEDU</w:t>
            </w:r>
            <w:r w:rsidR="000F5571">
              <w:rPr>
                <w:rFonts w:asciiTheme="minorHAnsi" w:hAnsiTheme="minorHAnsi" w:cstheme="minorHAnsi"/>
                <w:b/>
                <w:szCs w:val="20"/>
              </w:rPr>
              <w:t xml:space="preserve"> </w:t>
            </w:r>
            <w:r w:rsidR="00CB0F09" w:rsidRPr="000F5571">
              <w:rPr>
                <w:rFonts w:asciiTheme="minorHAnsi" w:hAnsiTheme="minorHAnsi" w:cstheme="minorHAnsi"/>
                <w:b/>
                <w:szCs w:val="20"/>
              </w:rPr>
              <w:t>|</w:t>
            </w:r>
          </w:p>
        </w:tc>
        <w:tc>
          <w:tcPr>
            <w:tcW w:w="1440" w:type="dxa"/>
            <w:vAlign w:val="center"/>
          </w:tcPr>
          <w:p w:rsidR="00333BB9" w:rsidRPr="000F5571" w:rsidRDefault="001D18D1" w:rsidP="00F333D2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>WS3</w:t>
            </w:r>
            <w:r w:rsidR="00E42692" w:rsidRPr="000F5571">
              <w:rPr>
                <w:rFonts w:asciiTheme="minorHAnsi" w:hAnsiTheme="minorHAnsi" w:cstheme="minorHAnsi"/>
                <w:szCs w:val="20"/>
              </w:rPr>
              <w:t xml:space="preserve"> – </w:t>
            </w:r>
            <w:r w:rsidR="00CB0F09" w:rsidRPr="000F5571">
              <w:rPr>
                <w:rFonts w:asciiTheme="minorHAnsi" w:hAnsiTheme="minorHAnsi" w:cstheme="minorHAnsi"/>
                <w:szCs w:val="20"/>
              </w:rPr>
              <w:t xml:space="preserve">Consulta </w:t>
            </w:r>
            <w:r w:rsidR="00F333D2" w:rsidRPr="000F5571">
              <w:rPr>
                <w:rFonts w:asciiTheme="minorHAnsi" w:hAnsiTheme="minorHAnsi" w:cstheme="minorHAnsi"/>
                <w:szCs w:val="20"/>
              </w:rPr>
              <w:t>Grados</w:t>
            </w:r>
            <w:r w:rsidR="00CB0F09"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004963" w:rsidRPr="000F5571">
              <w:rPr>
                <w:rFonts w:asciiTheme="minorHAnsi" w:hAnsiTheme="minorHAnsi" w:cstheme="minorHAnsi"/>
                <w:szCs w:val="20"/>
              </w:rPr>
              <w:t>y Títulos</w:t>
            </w:r>
          </w:p>
        </w:tc>
      </w:tr>
    </w:tbl>
    <w:p w:rsidR="00333BB9" w:rsidRPr="000F5571" w:rsidRDefault="00333BB9" w:rsidP="001C2B5F">
      <w:pPr>
        <w:rPr>
          <w:rFonts w:asciiTheme="minorHAnsi" w:hAnsiTheme="minorHAnsi" w:cstheme="minorHAnsi"/>
          <w:szCs w:val="20"/>
          <w:lang w:val="es-ES"/>
        </w:rPr>
      </w:pP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880"/>
        <w:gridCol w:w="360"/>
        <w:gridCol w:w="1433"/>
        <w:gridCol w:w="547"/>
        <w:gridCol w:w="3240"/>
      </w:tblGrid>
      <w:tr w:rsidR="00333BB9" w:rsidRPr="000F5571" w:rsidTr="00391B27">
        <w:trPr>
          <w:trHeight w:val="683"/>
        </w:trPr>
        <w:tc>
          <w:tcPr>
            <w:tcW w:w="2268" w:type="dxa"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Elaborado Por:</w:t>
            </w:r>
          </w:p>
        </w:tc>
        <w:tc>
          <w:tcPr>
            <w:tcW w:w="3240" w:type="dxa"/>
            <w:gridSpan w:val="2"/>
            <w:vAlign w:val="center"/>
          </w:tcPr>
          <w:p w:rsidR="000E2592" w:rsidRPr="000F5571" w:rsidRDefault="000E2592" w:rsidP="000E2592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>Secretaría de Gobierno Digital</w:t>
            </w:r>
          </w:p>
          <w:p w:rsidR="000E2592" w:rsidRPr="000F5571" w:rsidRDefault="000A62D4" w:rsidP="000E2592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hyperlink r:id="rId7" w:history="1">
              <w:r w:rsidR="000E2592" w:rsidRPr="000F5571">
                <w:rPr>
                  <w:rStyle w:val="Hipervnculo"/>
                  <w:rFonts w:asciiTheme="minorHAnsi" w:hAnsiTheme="minorHAnsi" w:cstheme="minorHAnsi"/>
                  <w:szCs w:val="20"/>
                  <w:lang w:val="pt-BR"/>
                </w:rPr>
                <w:t>pide@pcm.gob.pe</w:t>
              </w:r>
            </w:hyperlink>
            <w:r w:rsidR="000E2592" w:rsidRPr="000F5571">
              <w:rPr>
                <w:rFonts w:asciiTheme="minorHAnsi" w:hAnsiTheme="minorHAnsi" w:cstheme="minorHAnsi"/>
                <w:szCs w:val="20"/>
                <w:lang w:val="pt-BR"/>
              </w:rPr>
              <w:t xml:space="preserve"> </w:t>
            </w:r>
          </w:p>
          <w:p w:rsidR="000E2592" w:rsidRPr="000F5571" w:rsidRDefault="000E2592" w:rsidP="000E2592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pt-BR"/>
              </w:rPr>
              <w:t>Carlos Arias Ramos</w:t>
            </w:r>
          </w:p>
          <w:p w:rsidR="00655EA3" w:rsidRPr="000F5571" w:rsidRDefault="000A62D4" w:rsidP="000E2592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hyperlink r:id="rId8" w:history="1">
              <w:r w:rsidR="000E2592" w:rsidRPr="000F5571">
                <w:rPr>
                  <w:rStyle w:val="Hipervnculo"/>
                  <w:rFonts w:asciiTheme="minorHAnsi" w:hAnsiTheme="minorHAnsi" w:cstheme="minorHAnsi"/>
                  <w:szCs w:val="20"/>
                </w:rPr>
                <w:t>carias@pcm.gob.pe</w:t>
              </w:r>
            </w:hyperlink>
          </w:p>
        </w:tc>
        <w:tc>
          <w:tcPr>
            <w:tcW w:w="1980" w:type="dxa"/>
            <w:gridSpan w:val="2"/>
            <w:shd w:val="clear" w:color="auto" w:fill="E6E6E6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Asignado A:</w:t>
            </w:r>
          </w:p>
        </w:tc>
        <w:tc>
          <w:tcPr>
            <w:tcW w:w="3240" w:type="dxa"/>
            <w:vAlign w:val="center"/>
          </w:tcPr>
          <w:p w:rsidR="00BD76A8" w:rsidRPr="000F5571" w:rsidRDefault="000E2592" w:rsidP="00737F58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pt-BR"/>
              </w:rPr>
              <w:t>Silvia Jimenez</w:t>
            </w:r>
          </w:p>
          <w:p w:rsidR="000E2592" w:rsidRPr="000F5571" w:rsidRDefault="000A62D4" w:rsidP="00737F58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hyperlink r:id="rId9" w:history="1">
              <w:r w:rsidR="000E2592" w:rsidRPr="000F5571">
                <w:rPr>
                  <w:rStyle w:val="Hipervnculo"/>
                  <w:rFonts w:asciiTheme="minorHAnsi" w:hAnsiTheme="minorHAnsi" w:cstheme="minorHAnsi"/>
                  <w:szCs w:val="20"/>
                  <w:lang w:val="pt-BR"/>
                </w:rPr>
                <w:t>sjimenez@sunedu.gob.pe</w:t>
              </w:r>
            </w:hyperlink>
            <w:r w:rsidR="000E2592" w:rsidRPr="000F5571">
              <w:rPr>
                <w:rFonts w:asciiTheme="minorHAnsi" w:hAnsiTheme="minorHAnsi" w:cstheme="minorHAnsi"/>
                <w:szCs w:val="20"/>
                <w:lang w:val="pt-BR"/>
              </w:rPr>
              <w:t xml:space="preserve"> </w:t>
            </w:r>
          </w:p>
          <w:p w:rsidR="000E2592" w:rsidRPr="000F5571" w:rsidRDefault="000E2592" w:rsidP="00737F58">
            <w:pPr>
              <w:rPr>
                <w:rFonts w:asciiTheme="minorHAnsi" w:hAnsiTheme="minorHAnsi" w:cstheme="minorHAnsi"/>
                <w:szCs w:val="20"/>
                <w:lang w:val="pt-BR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pt-BR"/>
              </w:rPr>
              <w:t>SUNEDU</w:t>
            </w:r>
          </w:p>
        </w:tc>
      </w:tr>
      <w:tr w:rsidR="000E2592" w:rsidRPr="000F5571" w:rsidTr="000E2592">
        <w:trPr>
          <w:trHeight w:val="789"/>
        </w:trPr>
        <w:tc>
          <w:tcPr>
            <w:tcW w:w="2268" w:type="dxa"/>
            <w:shd w:val="clear" w:color="auto" w:fill="E8E8E8"/>
            <w:vAlign w:val="center"/>
          </w:tcPr>
          <w:p w:rsidR="000E2592" w:rsidRPr="000F5571" w:rsidRDefault="000E2592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Base legal:</w:t>
            </w:r>
          </w:p>
        </w:tc>
        <w:tc>
          <w:tcPr>
            <w:tcW w:w="8460" w:type="dxa"/>
            <w:gridSpan w:val="5"/>
          </w:tcPr>
          <w:p w:rsidR="000E2592" w:rsidRPr="000F5571" w:rsidRDefault="000E2592" w:rsidP="000E2592">
            <w:pPr>
              <w:pStyle w:val="Prrafodelista"/>
              <w:ind w:left="0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shd w:val="clear" w:color="auto" w:fill="FFFFFF"/>
              </w:rPr>
              <w:t>Resolución Ministerial Nº 381-2008-PCM</w:t>
            </w:r>
          </w:p>
          <w:p w:rsidR="000E2592" w:rsidRPr="000F5571" w:rsidRDefault="000E2592" w:rsidP="000E2592">
            <w:pPr>
              <w:pStyle w:val="Prrafodelista"/>
              <w:ind w:left="0"/>
              <w:rPr>
                <w:rFonts w:asciiTheme="minorHAnsi" w:hAnsiTheme="minorHAnsi" w:cstheme="minorHAnsi"/>
                <w:color w:val="000000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shd w:val="clear" w:color="auto" w:fill="FFFFFF"/>
              </w:rPr>
              <w:t>Decreto Supremo Nº 083-2011-PCM</w:t>
            </w:r>
          </w:p>
          <w:p w:rsidR="000E2592" w:rsidRPr="000F5571" w:rsidRDefault="000A62D4" w:rsidP="000E2592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hyperlink r:id="rId10" w:tgtFrame="_blank" w:tooltip="Decreto Legislativo que aprueba diversas medidas de simplificación administrativa" w:history="1">
              <w:r w:rsidR="000E2592" w:rsidRPr="000F5571">
                <w:rPr>
                  <w:rStyle w:val="Hipervnculo"/>
                  <w:rFonts w:asciiTheme="minorHAnsi" w:hAnsiTheme="minorHAnsi" w:cstheme="minorHAnsi"/>
                  <w:color w:val="000000"/>
                  <w:szCs w:val="20"/>
                  <w:u w:val="none"/>
                  <w:shd w:val="clear" w:color="auto" w:fill="FFFFFF"/>
                </w:rPr>
                <w:t>Decreto Legislativo Nº 1246</w:t>
              </w:r>
            </w:hyperlink>
          </w:p>
        </w:tc>
      </w:tr>
      <w:tr w:rsidR="00333BB9" w:rsidRPr="000F5571" w:rsidTr="000E2592">
        <w:trPr>
          <w:trHeight w:val="789"/>
        </w:trPr>
        <w:tc>
          <w:tcPr>
            <w:tcW w:w="2268" w:type="dxa"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Descripción General:</w:t>
            </w:r>
          </w:p>
        </w:tc>
        <w:tc>
          <w:tcPr>
            <w:tcW w:w="8460" w:type="dxa"/>
            <w:gridSpan w:val="5"/>
          </w:tcPr>
          <w:p w:rsidR="00BD76A8" w:rsidRPr="000F5571" w:rsidRDefault="00BD76A8" w:rsidP="009601C6">
            <w:pPr>
              <w:rPr>
                <w:rFonts w:asciiTheme="minorHAnsi" w:hAnsiTheme="minorHAnsi" w:cstheme="minorHAnsi"/>
                <w:szCs w:val="20"/>
              </w:rPr>
            </w:pPr>
          </w:p>
          <w:p w:rsidR="00737F58" w:rsidRPr="000F5571" w:rsidRDefault="00737F58" w:rsidP="00737F58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>Este documento está orientado a servir de guía en el desarrollo de la funcionalidad:</w:t>
            </w:r>
          </w:p>
          <w:p w:rsidR="00B65C6A" w:rsidRPr="000F5571" w:rsidRDefault="006166E4" w:rsidP="00F333D2">
            <w:pPr>
              <w:numPr>
                <w:ilvl w:val="0"/>
                <w:numId w:val="4"/>
              </w:num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Consulta de </w:t>
            </w:r>
            <w:r w:rsidR="00F333D2" w:rsidRPr="000F5571">
              <w:rPr>
                <w:rFonts w:asciiTheme="minorHAnsi" w:hAnsiTheme="minorHAnsi" w:cstheme="minorHAnsi"/>
                <w:szCs w:val="20"/>
              </w:rPr>
              <w:t>Grados</w:t>
            </w:r>
            <w:r w:rsidR="00004963" w:rsidRPr="000F5571">
              <w:rPr>
                <w:rFonts w:asciiTheme="minorHAnsi" w:hAnsiTheme="minorHAnsi" w:cstheme="minorHAnsi"/>
                <w:szCs w:val="20"/>
              </w:rPr>
              <w:t xml:space="preserve"> y Títulos</w:t>
            </w:r>
          </w:p>
        </w:tc>
      </w:tr>
      <w:tr w:rsidR="00333BB9" w:rsidRPr="000F5571" w:rsidTr="00391B27">
        <w:trPr>
          <w:trHeight w:val="74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Referencias:</w:t>
            </w: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Requerimientos:</w:t>
            </w:r>
          </w:p>
        </w:tc>
        <w:tc>
          <w:tcPr>
            <w:tcW w:w="5580" w:type="dxa"/>
            <w:gridSpan w:val="4"/>
            <w:vAlign w:val="center"/>
          </w:tcPr>
          <w:p w:rsidR="00680557" w:rsidRPr="000F5571" w:rsidRDefault="00680557" w:rsidP="00391B27">
            <w:pPr>
              <w:numPr>
                <w:ilvl w:val="0"/>
                <w:numId w:val="3"/>
              </w:numPr>
              <w:tabs>
                <w:tab w:val="clear" w:pos="1080"/>
                <w:tab w:val="num" w:pos="432"/>
              </w:tabs>
              <w:ind w:left="432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>Tener una aplicación que soporte el consumo de servicios web</w:t>
            </w:r>
            <w:r w:rsidR="004248B3" w:rsidRPr="000F5571">
              <w:rPr>
                <w:rFonts w:asciiTheme="minorHAnsi" w:hAnsiTheme="minorHAnsi" w:cstheme="minorHAnsi"/>
                <w:szCs w:val="20"/>
              </w:rPr>
              <w:t xml:space="preserve"> basados en el Basic Security </w:t>
            </w:r>
            <w:proofErr w:type="spellStart"/>
            <w:r w:rsidR="004248B3" w:rsidRPr="000F5571">
              <w:rPr>
                <w:rFonts w:asciiTheme="minorHAnsi" w:hAnsiTheme="minorHAnsi" w:cstheme="minorHAnsi"/>
                <w:szCs w:val="20"/>
              </w:rPr>
              <w:t>Profile</w:t>
            </w:r>
            <w:proofErr w:type="spellEnd"/>
            <w:r w:rsidR="004248B3" w:rsidRPr="000F5571">
              <w:rPr>
                <w:rFonts w:asciiTheme="minorHAnsi" w:hAnsiTheme="minorHAnsi" w:cstheme="minorHAnsi"/>
                <w:szCs w:val="20"/>
              </w:rPr>
              <w:t xml:space="preserve"> 1.0</w:t>
            </w:r>
          </w:p>
          <w:p w:rsidR="00980B4A" w:rsidRPr="000F5571" w:rsidRDefault="00980B4A" w:rsidP="00391B27">
            <w:pPr>
              <w:ind w:left="43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7012F6" w:rsidRPr="000F5571" w:rsidTr="00391B27">
        <w:trPr>
          <w:trHeight w:val="857"/>
        </w:trPr>
        <w:tc>
          <w:tcPr>
            <w:tcW w:w="2268" w:type="dxa"/>
            <w:vMerge/>
            <w:shd w:val="clear" w:color="auto" w:fill="E8E8E8"/>
            <w:vAlign w:val="center"/>
          </w:tcPr>
          <w:p w:rsidR="007012F6" w:rsidRPr="000F5571" w:rsidRDefault="007012F6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7012F6" w:rsidRPr="000F5571" w:rsidRDefault="007012F6" w:rsidP="0095169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Diseño de Interfaz Sistemas</w:t>
            </w:r>
          </w:p>
        </w:tc>
        <w:tc>
          <w:tcPr>
            <w:tcW w:w="5580" w:type="dxa"/>
            <w:gridSpan w:val="4"/>
            <w:vAlign w:val="center"/>
          </w:tcPr>
          <w:p w:rsidR="007012F6" w:rsidRPr="000F5571" w:rsidRDefault="007012F6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0F5571" w:rsidTr="00391B27">
        <w:trPr>
          <w:trHeight w:val="701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Diseño de Interfaz Usuario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0F5571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0F5571" w:rsidTr="00391B27">
        <w:trPr>
          <w:trHeight w:val="719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Diseño de Arquitectura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0F5571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333BB9" w:rsidRPr="000F5571" w:rsidTr="00391B27">
        <w:trPr>
          <w:trHeight w:val="899"/>
        </w:trPr>
        <w:tc>
          <w:tcPr>
            <w:tcW w:w="2268" w:type="dxa"/>
            <w:vMerge/>
            <w:shd w:val="clear" w:color="auto" w:fill="E8E8E8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:rsidR="00333BB9" w:rsidRPr="000F5571" w:rsidRDefault="00333BB9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Otros:</w:t>
            </w:r>
          </w:p>
        </w:tc>
        <w:tc>
          <w:tcPr>
            <w:tcW w:w="5580" w:type="dxa"/>
            <w:gridSpan w:val="4"/>
            <w:vAlign w:val="center"/>
          </w:tcPr>
          <w:p w:rsidR="00333BB9" w:rsidRPr="000F5571" w:rsidRDefault="00333BB9" w:rsidP="00391B27">
            <w:pPr>
              <w:ind w:left="72"/>
              <w:rPr>
                <w:rFonts w:asciiTheme="minorHAnsi" w:hAnsiTheme="minorHAnsi" w:cstheme="minorHAnsi"/>
                <w:szCs w:val="20"/>
              </w:rPr>
            </w:pPr>
          </w:p>
        </w:tc>
      </w:tr>
      <w:tr w:rsidR="00CB0F09" w:rsidRPr="000F5571" w:rsidTr="000F5571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CB0F09" w:rsidRPr="000F5571" w:rsidRDefault="00CB0F09" w:rsidP="00773D94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WSDLs</w:t>
            </w:r>
            <w:proofErr w:type="spellEnd"/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 Requeridos:</w:t>
            </w:r>
          </w:p>
        </w:tc>
        <w:tc>
          <w:tcPr>
            <w:tcW w:w="4673" w:type="dxa"/>
            <w:gridSpan w:val="3"/>
            <w:vAlign w:val="center"/>
          </w:tcPr>
          <w:p w:rsidR="00CB0F09" w:rsidRPr="000F5571" w:rsidRDefault="00CB0F09" w:rsidP="00766682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URLs</w:t>
            </w:r>
            <w:proofErr w:type="spellEnd"/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 del </w:t>
            </w: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WSDLs</w:t>
            </w:r>
            <w:proofErr w:type="spellEnd"/>
          </w:p>
        </w:tc>
        <w:tc>
          <w:tcPr>
            <w:tcW w:w="3787" w:type="dxa"/>
            <w:gridSpan w:val="2"/>
            <w:vAlign w:val="center"/>
          </w:tcPr>
          <w:p w:rsidR="00CB0F09" w:rsidRPr="000F5571" w:rsidRDefault="00CB0F09" w:rsidP="00766682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EndPoint</w:t>
            </w:r>
            <w:proofErr w:type="spellEnd"/>
          </w:p>
        </w:tc>
      </w:tr>
      <w:tr w:rsidR="00CB0F09" w:rsidRPr="000F5571" w:rsidTr="000F5571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CB0F09" w:rsidRPr="000F5571" w:rsidRDefault="00CB0F09" w:rsidP="00773D94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4673" w:type="dxa"/>
            <w:gridSpan w:val="3"/>
            <w:vAlign w:val="center"/>
          </w:tcPr>
          <w:p w:rsidR="00CB0F09" w:rsidRPr="000F5571" w:rsidRDefault="000A62D4" w:rsidP="00F333D2">
            <w:pPr>
              <w:rPr>
                <w:rFonts w:asciiTheme="minorHAnsi" w:hAnsiTheme="minorHAnsi" w:cstheme="minorHAnsi"/>
                <w:szCs w:val="20"/>
              </w:rPr>
            </w:pPr>
            <w:hyperlink r:id="rId11" w:history="1">
              <w:r w:rsidR="000E2592" w:rsidRPr="000F5571">
                <w:rPr>
                  <w:rStyle w:val="Hipervnculo"/>
                  <w:rFonts w:asciiTheme="minorHAnsi" w:hAnsiTheme="minorHAnsi" w:cstheme="minorHAnsi"/>
                  <w:szCs w:val="20"/>
                </w:rPr>
                <w:t>https://ws3.pide.gob.pe/services/SuneduGrados?wsdl</w:t>
              </w:r>
            </w:hyperlink>
            <w:r w:rsidR="000E2592"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  <w:tc>
          <w:tcPr>
            <w:tcW w:w="3787" w:type="dxa"/>
            <w:gridSpan w:val="2"/>
            <w:vAlign w:val="center"/>
          </w:tcPr>
          <w:p w:rsidR="00CB0F09" w:rsidRPr="000F5571" w:rsidRDefault="000A62D4" w:rsidP="00CB0F09">
            <w:pPr>
              <w:rPr>
                <w:rFonts w:asciiTheme="minorHAnsi" w:hAnsiTheme="minorHAnsi" w:cstheme="minorHAnsi"/>
                <w:szCs w:val="20"/>
              </w:rPr>
            </w:pPr>
            <w:hyperlink r:id="rId12" w:history="1">
              <w:r w:rsidR="00815890" w:rsidRPr="006A4F80">
                <w:rPr>
                  <w:rStyle w:val="Hipervnculo"/>
                  <w:rFonts w:asciiTheme="minorHAnsi" w:hAnsiTheme="minorHAnsi" w:cstheme="minorHAnsi"/>
                  <w:szCs w:val="20"/>
                </w:rPr>
                <w:t>https://ws3.pide.gob.pe/services/SuneduGrados</w:t>
              </w:r>
            </w:hyperlink>
            <w:r w:rsidR="000E2592"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</w:p>
        </w:tc>
      </w:tr>
      <w:tr w:rsidR="00A878F2" w:rsidRPr="000F5571" w:rsidTr="000F5571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A878F2" w:rsidRPr="000F5571" w:rsidRDefault="00DF4E3D" w:rsidP="00DF4E3D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Operaciones </w:t>
            </w:r>
            <w:r w:rsidR="00A878F2" w:rsidRPr="000F5571">
              <w:rPr>
                <w:rFonts w:asciiTheme="minorHAnsi" w:hAnsiTheme="minorHAnsi" w:cstheme="minorHAnsi"/>
                <w:b/>
                <w:szCs w:val="20"/>
              </w:rPr>
              <w:t xml:space="preserve"> Requeridas:</w:t>
            </w:r>
          </w:p>
        </w:tc>
        <w:tc>
          <w:tcPr>
            <w:tcW w:w="4673" w:type="dxa"/>
            <w:gridSpan w:val="3"/>
            <w:vAlign w:val="center"/>
          </w:tcPr>
          <w:p w:rsidR="00A878F2" w:rsidRPr="000F5571" w:rsidRDefault="00DF4E3D" w:rsidP="0062477C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Nombre de las Operaciones</w:t>
            </w:r>
          </w:p>
        </w:tc>
        <w:tc>
          <w:tcPr>
            <w:tcW w:w="3787" w:type="dxa"/>
            <w:gridSpan w:val="2"/>
            <w:vAlign w:val="center"/>
          </w:tcPr>
          <w:p w:rsidR="00A878F2" w:rsidRPr="000F5571" w:rsidRDefault="00DF4E3D" w:rsidP="0062477C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Acción</w:t>
            </w:r>
          </w:p>
        </w:tc>
      </w:tr>
      <w:tr w:rsidR="00A878F2" w:rsidRPr="000F5571" w:rsidTr="000F5571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A878F2" w:rsidRPr="000F5571" w:rsidRDefault="00A878F2" w:rsidP="009649A2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4673" w:type="dxa"/>
            <w:gridSpan w:val="3"/>
            <w:vAlign w:val="center"/>
          </w:tcPr>
          <w:p w:rsidR="001667AB" w:rsidRPr="000F5571" w:rsidRDefault="000E2592" w:rsidP="000E2592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proofErr w:type="spellStart"/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opConsultarRNGT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</w:tc>
        <w:tc>
          <w:tcPr>
            <w:tcW w:w="3787" w:type="dxa"/>
            <w:gridSpan w:val="2"/>
            <w:vAlign w:val="center"/>
          </w:tcPr>
          <w:p w:rsidR="001667AB" w:rsidRPr="000F5571" w:rsidRDefault="00CB0F09" w:rsidP="00AD1BD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Consulta de </w:t>
            </w:r>
            <w:r w:rsidR="00F333D2" w:rsidRPr="000F5571">
              <w:rPr>
                <w:rFonts w:asciiTheme="minorHAnsi" w:hAnsiTheme="minorHAnsi" w:cstheme="minorHAnsi"/>
                <w:szCs w:val="20"/>
              </w:rPr>
              <w:t>Grados</w:t>
            </w:r>
            <w:r w:rsidR="00AD1BD5" w:rsidRPr="000F5571">
              <w:rPr>
                <w:rFonts w:asciiTheme="minorHAnsi" w:hAnsiTheme="minorHAnsi" w:cstheme="minorHAnsi"/>
                <w:szCs w:val="20"/>
              </w:rPr>
              <w:t xml:space="preserve"> y </w:t>
            </w:r>
            <w:proofErr w:type="spellStart"/>
            <w:r w:rsidR="00AD1BD5" w:rsidRPr="000F5571">
              <w:rPr>
                <w:rFonts w:asciiTheme="minorHAnsi" w:hAnsiTheme="minorHAnsi" w:cstheme="minorHAnsi"/>
                <w:szCs w:val="20"/>
              </w:rPr>
              <w:t>Titulos</w:t>
            </w:r>
            <w:proofErr w:type="spellEnd"/>
          </w:p>
        </w:tc>
      </w:tr>
      <w:tr w:rsidR="00A878F2" w:rsidRPr="00336B05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A878F2" w:rsidRPr="000F5571" w:rsidRDefault="00A878F2" w:rsidP="00CB0F0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Detalle de </w:t>
            </w:r>
            <w:r w:rsidR="006C6C22" w:rsidRPr="000F5571">
              <w:rPr>
                <w:rFonts w:asciiTheme="minorHAnsi" w:hAnsiTheme="minorHAnsi" w:cstheme="minorHAnsi"/>
                <w:b/>
                <w:szCs w:val="20"/>
              </w:rPr>
              <w:t xml:space="preserve">Implementación a Nivel de </w:t>
            </w:r>
            <w:r w:rsidR="00A02523" w:rsidRPr="000F5571">
              <w:rPr>
                <w:rFonts w:asciiTheme="minorHAnsi" w:hAnsiTheme="minorHAnsi" w:cstheme="minorHAnsi"/>
                <w:b/>
                <w:szCs w:val="20"/>
              </w:rPr>
              <w:t>Operación</w:t>
            </w:r>
          </w:p>
        </w:tc>
        <w:tc>
          <w:tcPr>
            <w:tcW w:w="8460" w:type="dxa"/>
            <w:gridSpan w:val="5"/>
          </w:tcPr>
          <w:p w:rsidR="000E2592" w:rsidRPr="000F5571" w:rsidRDefault="000E2592" w:rsidP="00F207CC">
            <w:pPr>
              <w:numPr>
                <w:ilvl w:val="0"/>
                <w:numId w:val="32"/>
              </w:num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  <w:lang w:eastAsia="es-PE"/>
              </w:rPr>
              <w:t>opConsultarRNGT</w:t>
            </w:r>
            <w:proofErr w:type="spellEnd"/>
          </w:p>
          <w:p w:rsidR="005A6C11" w:rsidRPr="000F5571" w:rsidRDefault="00C059AB" w:rsidP="000E2592">
            <w:pPr>
              <w:spacing w:before="100" w:beforeAutospacing="1" w:after="100" w:afterAutospacing="1"/>
              <w:ind w:left="360"/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Para realizar un consumo del servicio </w:t>
            </w:r>
            <w:r w:rsidR="00F333D2" w:rsidRPr="000F5571">
              <w:rPr>
                <w:rFonts w:asciiTheme="minorHAnsi" w:hAnsiTheme="minorHAnsi" w:cstheme="minorHAnsi"/>
                <w:szCs w:val="20"/>
              </w:rPr>
              <w:t>SUNEDU</w:t>
            </w:r>
            <w:r w:rsidR="001667AB"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r w:rsidR="00CB0F09" w:rsidRPr="000F5571">
              <w:rPr>
                <w:rFonts w:asciiTheme="minorHAnsi" w:hAnsiTheme="minorHAnsi" w:cstheme="minorHAnsi"/>
                <w:szCs w:val="20"/>
              </w:rPr>
              <w:t>que se cuenta en los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PIDE, </w:t>
            </w:r>
            <w:r w:rsidR="001D6BEE" w:rsidRPr="000F5571">
              <w:rPr>
                <w:rFonts w:asciiTheme="minorHAnsi" w:hAnsiTheme="minorHAnsi" w:cstheme="minorHAnsi"/>
                <w:szCs w:val="20"/>
              </w:rPr>
              <w:t xml:space="preserve">con el método </w:t>
            </w:r>
            <w:proofErr w:type="spellStart"/>
            <w:r w:rsidR="001D6BEE" w:rsidRPr="000F5571">
              <w:rPr>
                <w:rFonts w:asciiTheme="minorHAnsi" w:hAnsiTheme="minorHAnsi" w:cstheme="minorHAnsi"/>
                <w:szCs w:val="20"/>
              </w:rPr>
              <w:t>opConsultarRNGT</w:t>
            </w:r>
            <w:proofErr w:type="spellEnd"/>
            <w:r w:rsidR="001D6BEE" w:rsidRPr="000F5571">
              <w:rPr>
                <w:rFonts w:asciiTheme="minorHAnsi" w:hAnsiTheme="minorHAnsi" w:cstheme="minorHAnsi"/>
                <w:szCs w:val="20"/>
              </w:rPr>
              <w:t xml:space="preserve"> se requiere los siguientes campos: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1134"/>
              <w:gridCol w:w="5103"/>
            </w:tblGrid>
            <w:tr w:rsidR="000E2592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0E2592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usuari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0E2592" w:rsidRPr="000F5571" w:rsidRDefault="000E2592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0E2592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l usuario que utiliza el servicio web, con el cual será validada su identidad</w:t>
                  </w:r>
                </w:p>
              </w:tc>
            </w:tr>
            <w:tr w:rsidR="000E2592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0E2592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lave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0E2592" w:rsidRPr="000F5571" w:rsidRDefault="000E2592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0E2592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exto que servirá de autenticación, para validar la identificación del usuario</w:t>
                  </w:r>
                </w:p>
              </w:tc>
            </w:tr>
            <w:tr w:rsidR="000E2592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0E2592" w:rsidRPr="000F5571" w:rsidRDefault="00BE0B7F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</w:t>
                  </w:r>
                  <w:r w:rsidR="00694685"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</w:t>
                  </w: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0E2592" w:rsidRPr="000F5571" w:rsidRDefault="000E2592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0E2592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entificador de la entidad que invoca el servicio</w:t>
                  </w:r>
                </w:p>
              </w:tc>
            </w:tr>
            <w:tr w:rsidR="000E2592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0E2592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0E2592" w:rsidRPr="000F5571" w:rsidRDefault="000E2592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0E2592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La fecha que se da la operación, en formato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yyyymmdd</w:t>
                  </w:r>
                  <w:proofErr w:type="spellEnd"/>
                </w:p>
              </w:tc>
            </w:tr>
            <w:tr w:rsidR="00BE0B7F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E0B7F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or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BE0B7F" w:rsidRPr="000F5571" w:rsidRDefault="00BE0B7F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BE0B7F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La hora en que se da la operación, en formato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hmmss</w:t>
                  </w:r>
                  <w:proofErr w:type="spellEnd"/>
                </w:p>
              </w:tc>
            </w:tr>
            <w:tr w:rsidR="00BE0B7F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E0B7F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mac_wsServ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E0B7F" w:rsidRPr="000F5571" w:rsidRDefault="00BE0B7F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BE0B7F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 MAC del servidor que invoca el servicio</w:t>
                  </w:r>
                </w:p>
              </w:tc>
            </w:tr>
            <w:tr w:rsidR="00BE0B7F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E0B7F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p_wsServ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E0B7F" w:rsidRPr="000F5571" w:rsidRDefault="00BE0B7F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BE0B7F" w:rsidRPr="000F5571" w:rsidRDefault="000F5571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</w:t>
                  </w:r>
                  <w:r w:rsidR="00C06EFD"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IP del servidor que invoca el servicio</w:t>
                  </w:r>
                </w:p>
              </w:tc>
            </w:tr>
            <w:tr w:rsidR="00BE0B7F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E0B7F" w:rsidRPr="000F5571" w:rsidRDefault="00BE0B7F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p_wsUs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E0B7F" w:rsidRPr="000F5571" w:rsidRDefault="00BE0B7F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BE0B7F" w:rsidRPr="000F5571" w:rsidRDefault="000F5571" w:rsidP="00C06EFD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</w:t>
                  </w:r>
                  <w:r w:rsidR="00C06EFD"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 IP del computador del usuario que invoca el servicio</w:t>
                  </w:r>
                </w:p>
              </w:tc>
            </w:tr>
            <w:tr w:rsidR="00C06EFD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06EFD" w:rsidRPr="000F5571" w:rsidRDefault="00C06EFD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lastRenderedPageBreak/>
                    <w:t>tipDocIde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06EFD" w:rsidRPr="000F5571" w:rsidRDefault="00C06EFD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06EFD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entificador del tipo de documento de identidad</w:t>
                  </w:r>
                </w:p>
              </w:tc>
            </w:tr>
            <w:tr w:rsidR="00BE0B7F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BE0B7F" w:rsidRPr="000F5571" w:rsidRDefault="00C06EFD" w:rsidP="00BE0B7F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roDocIde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BE0B7F" w:rsidRPr="000F5571" w:rsidRDefault="00BE0B7F" w:rsidP="000E2592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BE0B7F" w:rsidRPr="000F5571" w:rsidRDefault="00C06EFD" w:rsidP="000E2592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l documento de identidad del ciudadano del cual se consulta</w:t>
                  </w:r>
                </w:p>
              </w:tc>
            </w:tr>
          </w:tbl>
          <w:p w:rsidR="005A6C11" w:rsidRPr="000F5571" w:rsidRDefault="005A6C11" w:rsidP="005A6C11">
            <w:pPr>
              <w:rPr>
                <w:rFonts w:asciiTheme="minorHAnsi" w:hAnsiTheme="minorHAnsi" w:cstheme="minorHAnsi"/>
                <w:szCs w:val="20"/>
              </w:rPr>
            </w:pPr>
          </w:p>
          <w:p w:rsidR="005A6C11" w:rsidRPr="000F5571" w:rsidRDefault="005A6C11" w:rsidP="005A6C11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val="en-US"/>
              </w:rPr>
              <w:t>Request: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env:Envelo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xsi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www.w3.org/2001/XMLSchema-instance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xs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www.w3.org/2001/XMLSchema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soapenv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schemas.xmlsoap.org/soap/envelope/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gra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http://wsgt.sunedu.gob.pe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osw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env:Head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/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env:Body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:opConsultarRNGT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soapenv:encodingStyle="http://schemas.xmlsoap.org/soap/encoding/"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&lt;usuario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grad:usuario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!--You may enter the following 3 items in any order--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usuari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ONGEI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usuari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clave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ONGEI&lt;/clave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idEntida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idEntida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&lt;/usuario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opera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:operacion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!--You may enter the following 5 items in any order--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170911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hora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083511&lt;/hora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mac_wsServ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AF:06:EE:46:DA:EC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mac_wsServ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ip_wsServ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0.48.255.2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ip_wsServ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ip_wsUs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72.15.123.12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ip_wsUser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opera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Identida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573884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Identida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:opConsultarRNGT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env:Body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AD1BD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env:Envelo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jc w:val="both"/>
              <w:rPr>
                <w:rFonts w:asciiTheme="minorHAnsi" w:hAnsiTheme="minorHAnsi" w:cstheme="minorHAnsi"/>
                <w:szCs w:val="20"/>
                <w:lang w:val="en-US"/>
              </w:rPr>
            </w:pP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6237"/>
            </w:tblGrid>
            <w:tr w:rsidR="00E844C8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E844C8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Sunedu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E844C8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Fecha que registra el servicio de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unedu</w:t>
                  </w:r>
                  <w:proofErr w:type="spellEnd"/>
                </w:p>
              </w:tc>
            </w:tr>
            <w:tr w:rsidR="00E844C8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E844C8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orSunedu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E844C8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Hora que registra el servicio de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unedu</w:t>
                  </w:r>
                  <w:proofErr w:type="spellEnd"/>
                </w:p>
              </w:tc>
            </w:tr>
            <w:tr w:rsidR="00DB1ACA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Generic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ódigo genérico de respuesta</w:t>
                  </w:r>
                </w:p>
              </w:tc>
            </w:tr>
            <w:tr w:rsidR="00DB1ACA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Generic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escripción genérica de respuesta</w:t>
                  </w:r>
                </w:p>
              </w:tc>
            </w:tr>
            <w:tr w:rsidR="00DB1ACA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Matern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apellido materno del ciudadano</w:t>
                  </w:r>
                </w:p>
              </w:tc>
            </w:tr>
            <w:tr w:rsidR="00DB1ACA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idoPatern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apellido paterno del ciudadano</w:t>
                  </w:r>
                </w:p>
              </w:tc>
            </w:tr>
            <w:tr w:rsidR="00DB1ACA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B1ACA" w:rsidRPr="000F5571" w:rsidRDefault="00DB1ACA" w:rsidP="00DB1ACA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s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DB1ACA" w:rsidRPr="000F5571" w:rsidRDefault="00DB1ACA" w:rsidP="00E844C8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nombre del ciudadano</w:t>
                  </w:r>
                </w:p>
              </w:tc>
            </w:tr>
            <w:tr w:rsidR="00D52D5E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oDocument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tipo de documento de identidad del ciudadano</w:t>
                  </w:r>
                </w:p>
              </w:tc>
            </w:tr>
            <w:tr w:rsidR="00D52D5E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roDocument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número de documento de identidad</w:t>
                  </w:r>
                </w:p>
              </w:tc>
            </w:tr>
            <w:tr w:rsidR="00D52D5E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país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D52D5E" w:rsidRPr="000F5571" w:rsidRDefault="00D52D5E" w:rsidP="00D52D5E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país origen d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breviaturaTitul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abreviatura que identifica el a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tuloProfesional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mención d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universidad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denominación del nombre de institución que otorga 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specialidad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denominación de la mención o especialidad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oInstituc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1D6BEE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tipo de institución que otorga 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oGest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1D6BEE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tipo de gestión que tenga la institución que otorga 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Emis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1D6BEE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la fecha de emisión del diploma d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Resolución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1D6BEE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número de resolución con el cual se aprueba el Grado o Titulo</w:t>
                  </w:r>
                </w:p>
              </w:tc>
            </w:tr>
            <w:tr w:rsidR="00694685" w:rsidRPr="000F5571" w:rsidTr="00F207CC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694685" w:rsidRPr="000F5571" w:rsidRDefault="00694685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Resoluc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694685" w:rsidRPr="000F5571" w:rsidRDefault="001D6BEE" w:rsidP="00694685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la fecha en que se emitió la resolución del Grado o Titulo</w:t>
                  </w:r>
                </w:p>
              </w:tc>
            </w:tr>
          </w:tbl>
          <w:p w:rsidR="00E844C8" w:rsidRPr="000F5571" w:rsidRDefault="00E844C8" w:rsidP="00AD1BD5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AF4FF3" w:rsidRPr="000F5571" w:rsidRDefault="005A6C11" w:rsidP="00997A2C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val="en-US"/>
              </w:rPr>
              <w:t>Response: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-ENV:Envelo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SOAP-ENV:encodingStyle="http://schemas.xmlsoap.org/soap/encoding/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SOAP-ENV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schemas.xmlsoap.org/soap/envelope/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xsd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www.w3.org/2001/XMLSchema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xsi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www.w3.org/2001/XMLSchema-instance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SOAP-ENC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="http://schemas.xmlsoap.org/soap/encoding/"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mlns:tn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http://wsgt.sunedu.gob.pe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osw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-ENV:Body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&lt;ns1:opConsultarRNGTResponse xmlns:ns1="http://wsgt.sunedu.gob.pe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osw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&lt;respuesta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ns:respuest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fech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20170911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fech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hor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08373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hor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cGeneric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0000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cGeneric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dGeneric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ROCESO OK.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dGeneric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puest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lista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lista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DNI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573884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LUCIANO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ESPINOZA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nombres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VERONICA SILVERIA&lt;/nombres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T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INGENIERO DE SISTEMAS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universidad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NIVERSIDAD DE LIMA&lt;/universidad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ER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8/08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51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8/08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DNI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573884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LUCIANO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ESPINOZA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nombres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VERONICA SILVERIA&lt;/nombres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B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BACHILLER EN INGENIERIA DE SISTEMAS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universidad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NIVERSIDAD DE LIMA&lt;/universidad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ER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3/10/2005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2-2005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694685" w:rsidRPr="000F5571" w:rsidRDefault="00694685" w:rsidP="00694685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05-10-13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1D6BEE" w:rsidRPr="000F5571" w:rsidRDefault="00694685" w:rsidP="001D6BEE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cr/>
            </w:r>
            <w:r w:rsidR="001D6BEE"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&lt;/</w:t>
            </w:r>
            <w:proofErr w:type="spellStart"/>
            <w:r w:rsidR="001D6BEE" w:rsidRPr="000F5571">
              <w:rPr>
                <w:rFonts w:asciiTheme="minorHAnsi" w:hAnsiTheme="minorHAnsi" w:cstheme="minorHAnsi"/>
                <w:szCs w:val="20"/>
                <w:lang w:val="en-US"/>
              </w:rPr>
              <w:t>listaGTPersona</w:t>
            </w:r>
            <w:proofErr w:type="spellEnd"/>
            <w:r w:rsidR="001D6BEE"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1D6BEE" w:rsidRPr="000F5571" w:rsidRDefault="001D6BEE" w:rsidP="001D6BEE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&lt;/ns1:opConsultarRNGTResponse&gt;</w:t>
            </w:r>
          </w:p>
          <w:p w:rsidR="001D6BEE" w:rsidRPr="000F5571" w:rsidRDefault="001D6BEE" w:rsidP="001D6BEE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-ENV:Body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1D6BEE" w:rsidRPr="000F5571" w:rsidRDefault="001D6BEE" w:rsidP="001D6BEE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SOAP-ENV:Envelo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</w:tc>
      </w:tr>
      <w:tr w:rsidR="001D6BEE" w:rsidRPr="000F5571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1D6BEE" w:rsidRPr="000F5571" w:rsidRDefault="001D6BEE" w:rsidP="00CB0F0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Otros Datos:</w:t>
            </w:r>
          </w:p>
        </w:tc>
        <w:tc>
          <w:tcPr>
            <w:tcW w:w="8460" w:type="dxa"/>
            <w:gridSpan w:val="5"/>
          </w:tcPr>
          <w:p w:rsidR="000F5571" w:rsidRDefault="000F5571" w:rsidP="00760139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</w:p>
          <w:tbl>
            <w:tblPr>
              <w:tblStyle w:val="Tablaconcuadrcul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117"/>
              <w:gridCol w:w="4117"/>
            </w:tblGrid>
            <w:tr w:rsidR="000F5571" w:rsidTr="000F5571">
              <w:tc>
                <w:tcPr>
                  <w:tcW w:w="4117" w:type="dxa"/>
                </w:tcPr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Tipos de Documento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lastRenderedPageBreak/>
                    <w:t>1 Documento Nacional de Identidad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2 carnet de Extranjería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3 Pasaporte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4 Cedula Diplomática de identidad</w:t>
                  </w:r>
                </w:p>
                <w:p w:rsidR="000F5571" w:rsidRDefault="000F5571" w:rsidP="00760139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</w:p>
              </w:tc>
              <w:tc>
                <w:tcPr>
                  <w:tcW w:w="4117" w:type="dxa"/>
                </w:tcPr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lastRenderedPageBreak/>
                    <w:t>Abreviatura de Grado o Titulo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lastRenderedPageBreak/>
                    <w:t>B G. Bachiller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T Título Profesional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S Segunda Especialidad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M G. Maestro</w:t>
                  </w:r>
                </w:p>
                <w:p w:rsid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 G. Doctor</w:t>
                  </w:r>
                </w:p>
              </w:tc>
            </w:tr>
            <w:tr w:rsidR="000F5571" w:rsidTr="000F5571">
              <w:tc>
                <w:tcPr>
                  <w:tcW w:w="4117" w:type="dxa"/>
                </w:tcPr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lastRenderedPageBreak/>
                    <w:t>Tipo de Institución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U Universidad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E Escuela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I Instituto</w:t>
                  </w:r>
                </w:p>
              </w:tc>
              <w:tc>
                <w:tcPr>
                  <w:tcW w:w="4117" w:type="dxa"/>
                </w:tcPr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Tipo de Gestión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N Nacional</w:t>
                  </w:r>
                </w:p>
                <w:p w:rsidR="000F5571" w:rsidRPr="000F5571" w:rsidRDefault="000F5571" w:rsidP="000F55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P Privada</w:t>
                  </w:r>
                </w:p>
              </w:tc>
            </w:tr>
          </w:tbl>
          <w:p w:rsidR="00B138CD" w:rsidRDefault="00B138CD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  <w:p w:rsidR="000F5571" w:rsidRPr="000F5571" w:rsidRDefault="000F5571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</w:tc>
      </w:tr>
      <w:tr w:rsidR="00760139" w:rsidRPr="000F5571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760139" w:rsidRPr="000F5571" w:rsidRDefault="00760139" w:rsidP="00CB0F0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Manejo de Errores:</w:t>
            </w:r>
          </w:p>
        </w:tc>
        <w:tc>
          <w:tcPr>
            <w:tcW w:w="8460" w:type="dxa"/>
            <w:gridSpan w:val="5"/>
          </w:tcPr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eastAsia="es-PE"/>
              </w:rPr>
              <w:t>Tipo de Error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0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Sistema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Campos de la tabla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Formato de camp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Validaciones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Base de Datos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9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Error </w:t>
            </w:r>
            <w:r w:rsidR="00B138CD" w:rsidRPr="000F5571">
              <w:rPr>
                <w:rFonts w:asciiTheme="minorHAnsi" w:hAnsiTheme="minorHAnsi" w:cstheme="minorHAnsi"/>
                <w:szCs w:val="20"/>
                <w:lang w:eastAsia="es-PE"/>
              </w:rPr>
              <w:t>Genéric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eastAsia="es-PE"/>
              </w:rPr>
              <w:t>Código de Error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00000 Proceso Ok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0 Error General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1 Datos Alfanuméricos en campo numéric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2 Existen campos nulos que son requeridos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3 Existen campos vacíos que son requeridos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4 Tamaño del campo excedid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0000 Dato con error de format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0001 Formato de fecha errad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0 Error en validar el camp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1 Se ha producido un error con la fecha recibida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2 usuario no está activo en el sistema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3 El usuario ha expirado, inactiv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4 Valor debe ser mayor que cer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5 Dato vacío, es requerid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30006 dato no </w:t>
            </w:r>
            <w:r w:rsidR="00D52D5E" w:rsidRPr="000F5571">
              <w:rPr>
                <w:rFonts w:asciiTheme="minorHAnsi" w:hAnsiTheme="minorHAnsi" w:cstheme="minorHAnsi"/>
                <w:szCs w:val="20"/>
                <w:lang w:eastAsia="es-PE"/>
              </w:rPr>
              <w:t>está</w:t>
            </w: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permitido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0000 Error en consulta de BD</w:t>
            </w:r>
          </w:p>
          <w:p w:rsidR="00760139" w:rsidRPr="000F5571" w:rsidRDefault="00760139" w:rsidP="00760139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0001 Dato no encontrado en la base de datos</w:t>
            </w:r>
          </w:p>
          <w:p w:rsidR="00760139" w:rsidRPr="000F5571" w:rsidRDefault="003A2192" w:rsidP="003A2192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>
              <w:rPr>
                <w:rFonts w:asciiTheme="minorHAnsi" w:hAnsiTheme="minorHAnsi" w:cstheme="minorHAnsi"/>
                <w:szCs w:val="20"/>
                <w:lang w:eastAsia="es-PE"/>
              </w:rPr>
              <w:t>99999 Error genérico</w:t>
            </w:r>
          </w:p>
        </w:tc>
      </w:tr>
      <w:tr w:rsidR="00BE0B7F" w:rsidRPr="000F5571" w:rsidTr="00391B27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BE0B7F" w:rsidRPr="000F5571" w:rsidRDefault="00D52D5E" w:rsidP="00CB0F09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Mecanismo de autorización:</w:t>
            </w:r>
          </w:p>
        </w:tc>
        <w:tc>
          <w:tcPr>
            <w:tcW w:w="8460" w:type="dxa"/>
            <w:gridSpan w:val="5"/>
          </w:tcPr>
          <w:p w:rsidR="00BE0B7F" w:rsidRPr="000A62D4" w:rsidRDefault="000A62D4" w:rsidP="00A03650">
            <w:pPr>
              <w:pStyle w:val="TableContents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A62D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nviar la siguiente tabla completad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or la Plataforma de Helpdesk https://helpdesk.pide.gob.pe</w:t>
            </w:r>
            <w:r w:rsidRPr="000A62D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tbl>
            <w:tblPr>
              <w:tblStyle w:val="Tablaconcuadrcula"/>
              <w:tblW w:w="0" w:type="auto"/>
              <w:tblInd w:w="360" w:type="dxa"/>
              <w:tblLayout w:type="fixed"/>
              <w:tblLook w:val="04A0" w:firstRow="1" w:lastRow="0" w:firstColumn="1" w:lastColumn="0" w:noHBand="0" w:noVBand="1"/>
            </w:tblPr>
            <w:tblGrid>
              <w:gridCol w:w="2896"/>
              <w:gridCol w:w="4848"/>
            </w:tblGrid>
            <w:tr w:rsidR="000A62D4" w:rsidRPr="005D3EB7" w:rsidTr="001479E6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b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b/>
                      <w:szCs w:val="20"/>
                    </w:rPr>
                    <w:t>DATOS DE LA ENTIDAD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RUC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Entidad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irección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epto./Prov./</w:t>
                  </w:r>
                  <w:proofErr w:type="spellStart"/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ist</w:t>
                  </w:r>
                  <w:proofErr w:type="spellEnd"/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.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IP Publica del Servido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MAC de la IP Publica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Justificación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b/>
                      <w:szCs w:val="20"/>
                    </w:rPr>
                    <w:t xml:space="preserve">DATOS DEL COORDINADOR 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NI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Nombres y Apellidos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Cargo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Email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Teléfono Fijo/Celula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 xml:space="preserve">Cuenta con </w:t>
                  </w:r>
                  <w:proofErr w:type="spellStart"/>
                  <w:r>
                    <w:rPr>
                      <w:rFonts w:asciiTheme="minorHAnsi" w:hAnsiTheme="minorHAnsi" w:cstheme="minorHAnsi"/>
                      <w:szCs w:val="20"/>
                    </w:rPr>
                    <w:t>DNIe</w:t>
                  </w:r>
                  <w:proofErr w:type="spellEnd"/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SI|NO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D10739">
                    <w:rPr>
                      <w:rFonts w:asciiTheme="minorHAnsi" w:hAnsiTheme="minorHAnsi" w:cstheme="minorHAnsi"/>
                      <w:szCs w:val="20"/>
                    </w:rPr>
                    <w:lastRenderedPageBreak/>
                    <w:t>Nombre de Métodos a consumi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</w:tbl>
          <w:p w:rsidR="000A62D4" w:rsidRPr="00BF6753" w:rsidRDefault="000A62D4" w:rsidP="00A03650">
            <w:pPr>
              <w:pStyle w:val="TableContents"/>
              <w:rPr>
                <w:rFonts w:asciiTheme="minorHAnsi" w:hAnsiTheme="minorHAnsi" w:cstheme="minorHAnsi"/>
                <w:b/>
                <w:sz w:val="20"/>
                <w:szCs w:val="20"/>
                <w:lang w:val="es-PE" w:eastAsia="es-PE"/>
              </w:rPr>
            </w:pPr>
          </w:p>
        </w:tc>
      </w:tr>
      <w:tr w:rsidR="00A878F2" w:rsidRPr="000F5571" w:rsidTr="00391B27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A878F2" w:rsidRPr="000F5571" w:rsidRDefault="005A6205" w:rsidP="009601C6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Observaciones:</w:t>
            </w:r>
          </w:p>
        </w:tc>
        <w:tc>
          <w:tcPr>
            <w:tcW w:w="8460" w:type="dxa"/>
            <w:gridSpan w:val="5"/>
          </w:tcPr>
          <w:p w:rsidR="00336B05" w:rsidRPr="00805EAB" w:rsidRDefault="00336B05" w:rsidP="00336B05">
            <w:pPr>
              <w:numPr>
                <w:ilvl w:val="0"/>
                <w:numId w:val="4"/>
              </w:numPr>
              <w:tabs>
                <w:tab w:val="clear" w:pos="720"/>
                <w:tab w:val="num" w:pos="360"/>
              </w:tabs>
              <w:ind w:left="0"/>
              <w:jc w:val="both"/>
              <w:rPr>
                <w:rFonts w:asciiTheme="minorHAnsi" w:hAnsiTheme="minorHAnsi" w:cstheme="minorHAnsi"/>
                <w:szCs w:val="20"/>
              </w:rPr>
            </w:pPr>
            <w:r w:rsidRPr="00805EAB">
              <w:rPr>
                <w:rFonts w:asciiTheme="minorHAnsi" w:hAnsiTheme="minorHAnsi" w:cstheme="minorHAnsi"/>
                <w:szCs w:val="20"/>
              </w:rPr>
              <w:t xml:space="preserve">Consultas </w:t>
            </w:r>
            <w:r w:rsidRPr="00805EAB">
              <w:rPr>
                <w:rFonts w:asciiTheme="minorHAnsi" w:hAnsiTheme="minorHAnsi" w:cstheme="minorHAnsi"/>
                <w:b/>
                <w:szCs w:val="20"/>
              </w:rPr>
              <w:t xml:space="preserve">usuario </w:t>
            </w:r>
            <w:proofErr w:type="spellStart"/>
            <w:r w:rsidRPr="00805EAB">
              <w:rPr>
                <w:rFonts w:asciiTheme="minorHAnsi" w:hAnsiTheme="minorHAnsi" w:cstheme="minorHAnsi"/>
                <w:b/>
                <w:szCs w:val="20"/>
              </w:rPr>
              <w:t>helpdesk</w:t>
            </w:r>
            <w:proofErr w:type="spellEnd"/>
            <w:r w:rsidRPr="00805EAB">
              <w:rPr>
                <w:rFonts w:asciiTheme="minorHAnsi" w:hAnsiTheme="minorHAnsi" w:cstheme="minorHAnsi"/>
                <w:szCs w:val="20"/>
              </w:rPr>
              <w:t xml:space="preserve">, Cambios </w:t>
            </w:r>
            <w:r w:rsidRPr="00805EAB">
              <w:rPr>
                <w:rFonts w:asciiTheme="minorHAnsi" w:hAnsiTheme="minorHAnsi" w:cstheme="minorHAnsi"/>
                <w:b/>
                <w:szCs w:val="20"/>
              </w:rPr>
              <w:t>usuario Master</w:t>
            </w:r>
            <w:r w:rsidRPr="00805EAB">
              <w:rPr>
                <w:rFonts w:asciiTheme="minorHAnsi" w:hAnsiTheme="minorHAnsi" w:cstheme="minorHAnsi"/>
                <w:szCs w:val="20"/>
              </w:rPr>
              <w:t xml:space="preserve"> a través de </w:t>
            </w:r>
            <w:hyperlink r:id="rId13" w:history="1">
              <w:r w:rsidRPr="00805EAB">
                <w:rPr>
                  <w:rStyle w:val="Hipervnculo"/>
                  <w:rFonts w:asciiTheme="minorHAnsi" w:hAnsiTheme="minorHAnsi" w:cstheme="minorHAnsi"/>
                  <w:szCs w:val="20"/>
                </w:rPr>
                <w:t>https://helpdesk.pide.gob.pe</w:t>
              </w:r>
            </w:hyperlink>
            <w:r w:rsidRPr="00805EAB">
              <w:rPr>
                <w:rFonts w:asciiTheme="minorHAnsi" w:hAnsiTheme="minorHAnsi" w:cstheme="minorHAnsi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Cs w:val="20"/>
              </w:rPr>
              <w:t xml:space="preserve">comunicaciones a través de </w:t>
            </w:r>
            <w:hyperlink r:id="rId14" w:history="1">
              <w:r w:rsidR="00B711E5" w:rsidRPr="00CB38E6">
                <w:rPr>
                  <w:rStyle w:val="Hipervnculo"/>
                  <w:rFonts w:asciiTheme="minorHAnsi" w:hAnsiTheme="minorHAnsi" w:cstheme="minorHAnsi"/>
                  <w:szCs w:val="20"/>
                </w:rPr>
                <w:t>helpdesk@mail.pide.gob.pe</w:t>
              </w:r>
            </w:hyperlink>
            <w:r>
              <w:rPr>
                <w:rFonts w:asciiTheme="minorHAnsi" w:hAnsiTheme="minorHAnsi" w:cstheme="minorHAnsi"/>
                <w:szCs w:val="20"/>
              </w:rPr>
              <w:t xml:space="preserve"> </w:t>
            </w:r>
          </w:p>
          <w:p w:rsidR="00336B05" w:rsidRDefault="00336B05" w:rsidP="000E2592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0E2592" w:rsidRPr="000F5571" w:rsidRDefault="000E2592" w:rsidP="000E2592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El servicio 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NO DEBE DE SER USADO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en procesos de 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CONSULTA EN LOTES O MASIVOS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(procesos BATCH). De detectarse el mismo, se le retirará los accesos a la Entidad.</w:t>
            </w:r>
          </w:p>
          <w:p w:rsidR="000E2592" w:rsidRPr="000F5571" w:rsidRDefault="000E2592" w:rsidP="000E2592">
            <w:pPr>
              <w:pStyle w:val="Prrafodelista"/>
              <w:rPr>
                <w:rFonts w:asciiTheme="minorHAnsi" w:hAnsiTheme="minorHAnsi" w:cstheme="minorHAnsi"/>
                <w:szCs w:val="20"/>
              </w:rPr>
            </w:pPr>
          </w:p>
          <w:p w:rsidR="001824DA" w:rsidRPr="000F5571" w:rsidRDefault="000E2592" w:rsidP="00C06EFD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Es necesario precisar que la información proporcionada en el presente contrato es de </w:t>
            </w:r>
            <w:r w:rsidRPr="000F5571">
              <w:rPr>
                <w:rFonts w:asciiTheme="minorHAnsi" w:hAnsiTheme="minorHAnsi" w:cstheme="minorHAnsi"/>
                <w:szCs w:val="20"/>
                <w:u w:val="single"/>
              </w:rPr>
              <w:t>uso confidencial y exclusivo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de la entidad, para los fines descritos en la solicitud de consumo del servicio, de acuerdo al Decreto Legislativo N° 1246.</w:t>
            </w:r>
          </w:p>
        </w:tc>
      </w:tr>
    </w:tbl>
    <w:p w:rsidR="008C722F" w:rsidRPr="000F5571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8C722F" w:rsidRPr="000F5571" w:rsidRDefault="008C722F" w:rsidP="001C2B5F">
      <w:pPr>
        <w:rPr>
          <w:rFonts w:asciiTheme="minorHAnsi" w:hAnsiTheme="minorHAnsi" w:cstheme="minorHAnsi"/>
          <w:szCs w:val="20"/>
          <w:lang w:val="es-ES"/>
        </w:rPr>
      </w:pPr>
    </w:p>
    <w:p w:rsidR="00D66D0C" w:rsidRPr="000F5571" w:rsidRDefault="007E6AFA" w:rsidP="00153F11">
      <w:pPr>
        <w:jc w:val="center"/>
        <w:rPr>
          <w:rFonts w:asciiTheme="minorHAnsi" w:hAnsiTheme="minorHAnsi" w:cstheme="minorHAnsi"/>
          <w:b/>
          <w:szCs w:val="20"/>
          <w:lang w:val="es-ES"/>
        </w:rPr>
      </w:pPr>
      <w:r w:rsidRPr="000F5571">
        <w:rPr>
          <w:rFonts w:asciiTheme="minorHAnsi" w:hAnsiTheme="minorHAnsi" w:cstheme="minorHAnsi"/>
          <w:b/>
          <w:szCs w:val="20"/>
          <w:lang w:val="es-ES"/>
        </w:rPr>
        <w:br w:type="page"/>
      </w:r>
      <w:r w:rsidR="000E2592" w:rsidRPr="000F5571">
        <w:rPr>
          <w:rFonts w:asciiTheme="minorHAnsi" w:hAnsiTheme="minorHAnsi" w:cstheme="minorHAnsi"/>
          <w:b/>
          <w:szCs w:val="20"/>
          <w:lang w:val="es-ES"/>
        </w:rPr>
        <w:lastRenderedPageBreak/>
        <w:t>PANTALLAS DE LA IMPLEMENTACIÓN CON EL SOAPUI</w:t>
      </w:r>
    </w:p>
    <w:p w:rsidR="000E2592" w:rsidRPr="000F5571" w:rsidRDefault="000E2592" w:rsidP="00153F11">
      <w:pPr>
        <w:jc w:val="center"/>
        <w:rPr>
          <w:rFonts w:asciiTheme="minorHAnsi" w:hAnsiTheme="minorHAnsi" w:cstheme="minorHAnsi"/>
          <w:b/>
          <w:szCs w:val="20"/>
          <w:lang w:val="es-ES"/>
        </w:rPr>
      </w:pPr>
    </w:p>
    <w:p w:rsidR="000E2592" w:rsidRPr="000F5571" w:rsidRDefault="000E2592" w:rsidP="000E2592">
      <w:pPr>
        <w:jc w:val="both"/>
        <w:rPr>
          <w:rFonts w:asciiTheme="minorHAnsi" w:hAnsiTheme="minorHAnsi" w:cstheme="minorHAnsi"/>
          <w:b/>
          <w:szCs w:val="20"/>
        </w:rPr>
      </w:pPr>
      <w:proofErr w:type="spellStart"/>
      <w:proofErr w:type="gramStart"/>
      <w:r w:rsidRPr="000F5571">
        <w:rPr>
          <w:rFonts w:asciiTheme="minorHAnsi" w:hAnsiTheme="minorHAnsi" w:cstheme="minorHAnsi"/>
          <w:b/>
          <w:szCs w:val="20"/>
          <w:lang w:eastAsia="es-PE"/>
        </w:rPr>
        <w:t>opConsultarRNGT</w:t>
      </w:r>
      <w:proofErr w:type="spellEnd"/>
      <w:proofErr w:type="gramEnd"/>
    </w:p>
    <w:p w:rsidR="00D66D0C" w:rsidRPr="000F5571" w:rsidRDefault="00A14CD4" w:rsidP="000E2592">
      <w:pPr>
        <w:rPr>
          <w:rFonts w:asciiTheme="minorHAnsi" w:hAnsiTheme="minorHAnsi" w:cstheme="minorHAnsi"/>
          <w:b/>
          <w:szCs w:val="20"/>
        </w:rPr>
      </w:pPr>
      <w:proofErr w:type="spellStart"/>
      <w:r w:rsidRPr="000F5571">
        <w:rPr>
          <w:rFonts w:asciiTheme="minorHAnsi" w:hAnsiTheme="minorHAnsi" w:cstheme="minorHAnsi"/>
          <w:b/>
          <w:szCs w:val="20"/>
        </w:rPr>
        <w:t>Request</w:t>
      </w:r>
      <w:r w:rsidR="008F6EDD" w:rsidRPr="000F5571">
        <w:rPr>
          <w:rFonts w:asciiTheme="minorHAnsi" w:hAnsiTheme="minorHAnsi" w:cstheme="minorHAnsi"/>
          <w:b/>
          <w:szCs w:val="20"/>
        </w:rPr>
        <w:t>|Response</w:t>
      </w:r>
      <w:proofErr w:type="spellEnd"/>
    </w:p>
    <w:p w:rsidR="00F5170C" w:rsidRDefault="009B798C" w:rsidP="00A14CD4">
      <w:pPr>
        <w:rPr>
          <w:rFonts w:ascii="Tahoma" w:hAnsi="Tahoma" w:cs="Tahoma"/>
          <w:b/>
          <w:sz w:val="18"/>
          <w:szCs w:val="18"/>
        </w:rPr>
      </w:pPr>
      <w:r w:rsidRPr="000E2592">
        <w:rPr>
          <w:noProof/>
          <w:lang w:val="es-419" w:eastAsia="es-419"/>
        </w:rPr>
        <w:drawing>
          <wp:inline distT="0" distB="0" distL="0" distR="0">
            <wp:extent cx="6657975" cy="3743325"/>
            <wp:effectExtent l="0" t="0" r="9525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797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7A71" w:rsidRDefault="00CA7A71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sz w:val="18"/>
          <w:szCs w:val="18"/>
        </w:rPr>
        <w:br w:type="page"/>
      </w:r>
    </w:p>
    <w:tbl>
      <w:tblPr>
        <w:tblW w:w="10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4673"/>
        <w:gridCol w:w="3787"/>
      </w:tblGrid>
      <w:tr w:rsidR="00CA7A71" w:rsidRPr="000F5571" w:rsidTr="00CA7A71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</w:rPr>
              <w:lastRenderedPageBreak/>
              <w:t>Https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 Requeridos:</w:t>
            </w:r>
          </w:p>
        </w:tc>
        <w:tc>
          <w:tcPr>
            <w:tcW w:w="8460" w:type="dxa"/>
            <w:gridSpan w:val="2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0F5571">
              <w:rPr>
                <w:rFonts w:asciiTheme="minorHAnsi" w:hAnsiTheme="minorHAnsi" w:cstheme="minorHAnsi"/>
                <w:b/>
                <w:szCs w:val="20"/>
              </w:rPr>
              <w:t>URLs</w:t>
            </w:r>
            <w:proofErr w:type="spellEnd"/>
            <w:r w:rsidRPr="000F5571">
              <w:rPr>
                <w:rFonts w:asciiTheme="minorHAnsi" w:hAnsiTheme="minorHAnsi" w:cstheme="minorHAnsi"/>
                <w:b/>
                <w:szCs w:val="20"/>
              </w:rPr>
              <w:t xml:space="preserve"> del </w:t>
            </w:r>
            <w:proofErr w:type="spellStart"/>
            <w:r>
              <w:rPr>
                <w:rFonts w:asciiTheme="minorHAnsi" w:hAnsiTheme="minorHAnsi" w:cstheme="minorHAnsi"/>
                <w:b/>
                <w:szCs w:val="20"/>
              </w:rPr>
              <w:t>Https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s</w:t>
            </w:r>
            <w:proofErr w:type="spellEnd"/>
          </w:p>
        </w:tc>
      </w:tr>
      <w:tr w:rsidR="00CA7A71" w:rsidRPr="000F5571" w:rsidTr="00CA7A71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8460" w:type="dxa"/>
            <w:gridSpan w:val="2"/>
            <w:vAlign w:val="center"/>
          </w:tcPr>
          <w:p w:rsidR="00CA7A71" w:rsidRPr="000F5571" w:rsidRDefault="00291EF7" w:rsidP="00291EF7">
            <w:pPr>
              <w:rPr>
                <w:rFonts w:asciiTheme="minorHAnsi" w:hAnsiTheme="minorHAnsi" w:cstheme="minorHAnsi"/>
                <w:szCs w:val="20"/>
              </w:rPr>
            </w:pPr>
            <w:r w:rsidRPr="00291EF7">
              <w:rPr>
                <w:rFonts w:asciiTheme="minorHAnsi" w:hAnsiTheme="minorHAnsi" w:cstheme="minorHAnsi"/>
                <w:szCs w:val="20"/>
              </w:rPr>
              <w:t>https://ws</w:t>
            </w:r>
            <w:r>
              <w:rPr>
                <w:rFonts w:asciiTheme="minorHAnsi" w:hAnsiTheme="minorHAnsi" w:cstheme="minorHAnsi"/>
                <w:szCs w:val="20"/>
              </w:rPr>
              <w:t>3.pide.gob.pe/Rest/Sunedu/</w:t>
            </w:r>
          </w:p>
        </w:tc>
      </w:tr>
      <w:tr w:rsidR="00CA7A71" w:rsidRPr="000F5571" w:rsidTr="00CA7A71">
        <w:trPr>
          <w:trHeight w:val="386"/>
        </w:trPr>
        <w:tc>
          <w:tcPr>
            <w:tcW w:w="2268" w:type="dxa"/>
            <w:vMerge w:val="restart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Operaciones  Requeridas:</w:t>
            </w:r>
          </w:p>
        </w:tc>
        <w:tc>
          <w:tcPr>
            <w:tcW w:w="4673" w:type="dxa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Nombre de las Operaciones</w:t>
            </w:r>
          </w:p>
        </w:tc>
        <w:tc>
          <w:tcPr>
            <w:tcW w:w="3787" w:type="dxa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Acción</w:t>
            </w:r>
          </w:p>
        </w:tc>
      </w:tr>
      <w:tr w:rsidR="00CA7A71" w:rsidRPr="000F5571" w:rsidTr="00CA7A71">
        <w:trPr>
          <w:trHeight w:val="386"/>
        </w:trPr>
        <w:tc>
          <w:tcPr>
            <w:tcW w:w="2268" w:type="dxa"/>
            <w:vMerge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</w:p>
        </w:tc>
        <w:tc>
          <w:tcPr>
            <w:tcW w:w="4673" w:type="dxa"/>
            <w:vAlign w:val="center"/>
          </w:tcPr>
          <w:p w:rsidR="00CA7A71" w:rsidRPr="000F5571" w:rsidRDefault="00CA7A71" w:rsidP="00CA7A71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Theme="minorHAnsi" w:hAnsiTheme="minorHAnsi" w:cstheme="minorHAnsi"/>
                <w:szCs w:val="20"/>
                <w:lang w:eastAsia="es-PE"/>
              </w:rPr>
            </w:pPr>
            <w:r>
              <w:rPr>
                <w:rFonts w:asciiTheme="minorHAnsi" w:hAnsiTheme="minorHAnsi" w:cstheme="minorHAnsi"/>
                <w:szCs w:val="20"/>
                <w:lang w:eastAsia="es-PE"/>
              </w:rPr>
              <w:t>Grados</w:t>
            </w: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 xml:space="preserve"> </w:t>
            </w:r>
          </w:p>
        </w:tc>
        <w:tc>
          <w:tcPr>
            <w:tcW w:w="3787" w:type="dxa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Consulta de Grados y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s</w:t>
            </w:r>
            <w:proofErr w:type="spellEnd"/>
          </w:p>
        </w:tc>
      </w:tr>
      <w:tr w:rsidR="00CA7A71" w:rsidRPr="00336B05" w:rsidTr="00CA7A71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Detalle de Implementación a Nivel de Operación</w:t>
            </w:r>
          </w:p>
        </w:tc>
        <w:tc>
          <w:tcPr>
            <w:tcW w:w="8460" w:type="dxa"/>
            <w:gridSpan w:val="2"/>
          </w:tcPr>
          <w:p w:rsidR="00CA7A71" w:rsidRPr="000F5571" w:rsidRDefault="00CA7A71" w:rsidP="00CA7A71">
            <w:pPr>
              <w:numPr>
                <w:ilvl w:val="0"/>
                <w:numId w:val="32"/>
              </w:numPr>
              <w:spacing w:before="100" w:beforeAutospacing="1" w:after="100" w:afterAutospacing="1"/>
              <w:jc w:val="both"/>
              <w:rPr>
                <w:rFonts w:asciiTheme="minorHAnsi" w:hAnsiTheme="minorHAnsi" w:cstheme="minorHAnsi"/>
                <w:b/>
                <w:szCs w:val="20"/>
              </w:rPr>
            </w:pPr>
            <w:r>
              <w:rPr>
                <w:rFonts w:asciiTheme="minorHAnsi" w:hAnsiTheme="minorHAnsi" w:cstheme="minorHAnsi"/>
                <w:b/>
                <w:szCs w:val="20"/>
                <w:lang w:eastAsia="es-PE"/>
              </w:rPr>
              <w:t>Grados</w:t>
            </w:r>
          </w:p>
          <w:p w:rsidR="00CA7A71" w:rsidRPr="000F5571" w:rsidRDefault="00CA7A71" w:rsidP="00CA7A71">
            <w:pPr>
              <w:spacing w:before="100" w:beforeAutospacing="1" w:after="100" w:afterAutospacing="1"/>
              <w:ind w:left="360"/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Para realizar un consumo del servicio SUNEDU que se cuenta en los PIDE, con el método </w:t>
            </w:r>
            <w:r>
              <w:rPr>
                <w:rFonts w:asciiTheme="minorHAnsi" w:hAnsiTheme="minorHAnsi" w:cstheme="minorHAnsi"/>
                <w:szCs w:val="20"/>
              </w:rPr>
              <w:t>Grados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se requiere los siguientes campos:</w:t>
            </w: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1134"/>
              <w:gridCol w:w="5103"/>
            </w:tblGrid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usuario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 del usuario que utiliza el servicio web, con el cual será validada su identidad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lave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exto que servirá de autenticación, para validar la identificación del usuari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E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entificador de la entidad que invoca el servici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La fecha que se da la operación, en formato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yyyymmdd</w:t>
                  </w:r>
                  <w:proofErr w:type="spellEnd"/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ora</w:t>
                  </w:r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La hora en que se da la operación, en formato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hmmss</w:t>
                  </w:r>
                  <w:proofErr w:type="spellEnd"/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mac_wsServ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 MAC del servidor que invoca el servici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p_wsServ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 IP del servidor que invoca el servici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p_wsUser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irección IP del computador del usuario que invoca el servici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DocIde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Identificador del tipo de documento de identidad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roDocIdentida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CA7A71" w:rsidRPr="000F5571" w:rsidRDefault="00CA7A71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bligatorio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úmero del documento de identidad del ciudadano del cual se consulta</w:t>
                  </w:r>
                </w:p>
              </w:tc>
            </w:tr>
            <w:tr w:rsidR="00913C90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913C90" w:rsidRPr="000F5571" w:rsidRDefault="00913C90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ut</w:t>
                  </w:r>
                  <w:proofErr w:type="spellEnd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=</w:t>
                  </w: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json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auto"/>
                </w:tcPr>
                <w:p w:rsidR="00913C90" w:rsidRPr="000F5571" w:rsidRDefault="00913C90" w:rsidP="00CA7A71">
                  <w:pPr>
                    <w:jc w:val="center"/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Opcional</w:t>
                  </w:r>
                </w:p>
              </w:tc>
              <w:tc>
                <w:tcPr>
                  <w:tcW w:w="5103" w:type="dxa"/>
                  <w:shd w:val="clear" w:color="auto" w:fill="auto"/>
                </w:tcPr>
                <w:p w:rsidR="00913C90" w:rsidRPr="000F5571" w:rsidRDefault="00913C90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Respuesta en formato </w:t>
                  </w:r>
                  <w:proofErr w:type="spellStart"/>
                  <w:r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Json</w:t>
                  </w:r>
                  <w:proofErr w:type="spellEnd"/>
                </w:p>
              </w:tc>
            </w:tr>
          </w:tbl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</w:p>
          <w:p w:rsidR="00CA7A71" w:rsidRPr="00291EF7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proofErr w:type="spellStart"/>
            <w:r w:rsidRPr="00291EF7">
              <w:rPr>
                <w:rFonts w:asciiTheme="minorHAnsi" w:hAnsiTheme="minorHAnsi" w:cstheme="minorHAnsi"/>
                <w:b/>
                <w:szCs w:val="20"/>
              </w:rPr>
              <w:t>Request</w:t>
            </w:r>
            <w:proofErr w:type="spellEnd"/>
            <w:r w:rsidRPr="00291EF7">
              <w:rPr>
                <w:rFonts w:asciiTheme="minorHAnsi" w:hAnsiTheme="minorHAnsi" w:cstheme="minorHAnsi"/>
                <w:b/>
                <w:szCs w:val="20"/>
              </w:rPr>
              <w:t>:</w:t>
            </w:r>
          </w:p>
          <w:p w:rsidR="00CA7A71" w:rsidRPr="00291EF7" w:rsidRDefault="00CA7A71" w:rsidP="00CA7A71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291EF7">
              <w:rPr>
                <w:rFonts w:asciiTheme="minorHAnsi" w:hAnsiTheme="minorHAnsi" w:cstheme="minorHAnsi"/>
                <w:szCs w:val="20"/>
              </w:rPr>
              <w:t>https://ws3.pide.gob.pe/Rest/Sunedu/Grados?usuario=&amp;clave=&amp;idEntidad=&amp;fecha=&amp;hora=&amp;mac_wsServer=&amp;ip_wsServer=&amp;ip_wsUser=&amp;nroDocIdentidad=</w:t>
            </w:r>
          </w:p>
          <w:p w:rsidR="00CA7A71" w:rsidRPr="00291EF7" w:rsidRDefault="00CA7A71" w:rsidP="00CA7A71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1D3F52" w:rsidRPr="00291EF7" w:rsidRDefault="001D3F52" w:rsidP="001D3F52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291EF7">
              <w:rPr>
                <w:rFonts w:asciiTheme="minorHAnsi" w:hAnsiTheme="minorHAnsi" w:cstheme="minorHAnsi"/>
                <w:szCs w:val="20"/>
              </w:rPr>
              <w:t>https://ws3.pide.gob.pe/Rest/Sunedu/Grados?usuario=&amp;clave=&amp;idEntidad=&amp;fecha=&amp;hora=&amp;mac_wsServer=&amp;ip_wsServer=&amp;ip_wsUser=&amp;nroDocIdentidad=</w:t>
            </w:r>
            <w:r>
              <w:rPr>
                <w:rFonts w:asciiTheme="minorHAnsi" w:hAnsiTheme="minorHAnsi" w:cstheme="minorHAnsi"/>
                <w:szCs w:val="20"/>
              </w:rPr>
              <w:t>&amp;out=json</w:t>
            </w:r>
          </w:p>
          <w:p w:rsidR="00CA7A71" w:rsidRPr="00CA7A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val="es-ES"/>
              </w:rPr>
            </w:pPr>
          </w:p>
          <w:tbl>
            <w:tblPr>
              <w:tblW w:w="8104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867"/>
              <w:gridCol w:w="6237"/>
            </w:tblGrid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Sunedu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Fecha que registra el servicio de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unedu</w:t>
                  </w:r>
                  <w:proofErr w:type="spellEnd"/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horSunedu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 xml:space="preserve">Hora que registra el servicio de </w:t>
                  </w: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unedu</w:t>
                  </w:r>
                  <w:proofErr w:type="spellEnd"/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Generic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Código genérico de respuesta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Generica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Descripción genérica de respuesta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lidoMatern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apellido materno del ciudadan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pelidoPatern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apellido paterno del ciudadan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ombres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nombre del ciudadan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oDocument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tipo de documento de identidad del ciudadan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nroDocument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l número de documento de identidad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país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país origen d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abreviaturaTitulo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abreviatura que identifica el a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tuloProfesional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mención d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universidad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denominación del nombre de institución que otorga 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especialidad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refiere a la denominación de la mención o especialidad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tipoInstituc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tipo de institución que otorga 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lastRenderedPageBreak/>
                    <w:t>tipoGest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tipo de gestión que tenga la institución que otorga 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Emis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la fecha de emisión del diploma d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Resolución</w:t>
                  </w:r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el número de resolución con el cual se aprueba el Grado o Titulo</w:t>
                  </w:r>
                </w:p>
              </w:tc>
            </w:tr>
            <w:tr w:rsidR="00CA7A71" w:rsidRPr="000F5571" w:rsidTr="00CA7A71">
              <w:trPr>
                <w:trHeight w:val="274"/>
              </w:trPr>
              <w:tc>
                <w:tcPr>
                  <w:tcW w:w="186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proofErr w:type="spellStart"/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fechaResolucion</w:t>
                  </w:r>
                  <w:proofErr w:type="spellEnd"/>
                </w:p>
              </w:tc>
              <w:tc>
                <w:tcPr>
                  <w:tcW w:w="6237" w:type="dxa"/>
                  <w:shd w:val="clear" w:color="auto" w:fill="auto"/>
                </w:tcPr>
                <w:p w:rsidR="00CA7A71" w:rsidRPr="000F5571" w:rsidRDefault="00CA7A71" w:rsidP="00CA7A71">
                  <w:pPr>
                    <w:rPr>
                      <w:rFonts w:asciiTheme="minorHAnsi" w:hAnsiTheme="minorHAnsi" w:cstheme="minorHAnsi"/>
                      <w:color w:val="5B9BD5"/>
                      <w:szCs w:val="20"/>
                    </w:rPr>
                  </w:pPr>
                  <w:r w:rsidRPr="000F5571">
                    <w:rPr>
                      <w:rFonts w:asciiTheme="minorHAnsi" w:hAnsiTheme="minorHAnsi" w:cstheme="minorHAnsi"/>
                      <w:color w:val="5B9BD5"/>
                      <w:szCs w:val="20"/>
                    </w:rPr>
                    <w:t>Se considera la fecha en que se emitió la resolución del Grado o Titulo</w:t>
                  </w:r>
                </w:p>
              </w:tc>
            </w:tr>
          </w:tbl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</w:rPr>
            </w:pP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val="en-US"/>
              </w:rPr>
              <w:t>Response: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&lt;ns1:opConsultarRNGTResponse xmlns:ns1="http://wsgt.sunedu.gob.pe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radosw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&lt;respuesta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ns:respuest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fech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20170911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fech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hor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08373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horaSunedu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cGeneric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0000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cGeneric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dGeneric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ROCESO OK.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dGeneric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puest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lista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lista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DNI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573884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LUCIANO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ESPINOZA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nombres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VERONICA SILVERIA&lt;/nombres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T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INGENIERO DE SISTEMAS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universidad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NIVERSIDAD DE LIMA&lt;/universidad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ER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8/08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51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8/08/2010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ns:gtPersona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DNI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15738846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nroDocument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LUCIANO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P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ESPINOZA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pellidoMatern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nombres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VERONICA SILVERIA&lt;/nombres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B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abreviaturaTitulo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BACHILLER EN INGENIERIA DE SISTEMAS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tuloProfesional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&lt;universidad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NIVERSIDAD DE LIMA&lt;/universidad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ER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pais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"&gt;U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</w:rPr>
              <w:t>tipoInstit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               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P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tipoGest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13/10/2005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Emis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2-2005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   &lt;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i:type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="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xsd:string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"&gt;2005-10-13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fechaResolucion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cr/>
              <w:t xml:space="preserve">         &lt;/</w:t>
            </w:r>
            <w:proofErr w:type="spellStart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listaGTPersona</w:t>
            </w:r>
            <w:proofErr w:type="spellEnd"/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>&gt;</w:t>
            </w:r>
          </w:p>
          <w:p w:rsidR="00CA7A71" w:rsidRPr="000F5571" w:rsidRDefault="00CA7A71" w:rsidP="00CA7A71">
            <w:pPr>
              <w:rPr>
                <w:rFonts w:asciiTheme="minorHAnsi" w:hAnsiTheme="minorHAnsi" w:cstheme="minorHAnsi"/>
                <w:szCs w:val="20"/>
                <w:lang w:val="en-US"/>
              </w:rPr>
            </w:pPr>
            <w:r w:rsidRPr="000F5571">
              <w:rPr>
                <w:rFonts w:asciiTheme="minorHAnsi" w:hAnsiTheme="minorHAnsi" w:cstheme="minorHAnsi"/>
                <w:szCs w:val="20"/>
                <w:lang w:val="en-US"/>
              </w:rPr>
              <w:t xml:space="preserve">      &lt;/ns1:opConsultarRNGTResponse&gt;</w:t>
            </w:r>
          </w:p>
        </w:tc>
      </w:tr>
      <w:tr w:rsidR="00CA7A71" w:rsidRPr="000F5571" w:rsidTr="00CA7A71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Otros Datos:</w:t>
            </w:r>
          </w:p>
        </w:tc>
        <w:tc>
          <w:tcPr>
            <w:tcW w:w="8460" w:type="dxa"/>
            <w:gridSpan w:val="2"/>
          </w:tcPr>
          <w:p w:rsidR="00CA7A71" w:rsidRDefault="00CA7A71" w:rsidP="00CA7A71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</w:p>
          <w:tbl>
            <w:tblPr>
              <w:tblStyle w:val="Tablaconcuadrcula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117"/>
              <w:gridCol w:w="4117"/>
            </w:tblGrid>
            <w:tr w:rsidR="00CA7A71" w:rsidTr="00CA7A71">
              <w:tc>
                <w:tcPr>
                  <w:tcW w:w="4117" w:type="dxa"/>
                </w:tcPr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Tipos de Documento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1 Documento Nacional de Identidad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2 carnet de Extranjería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lastRenderedPageBreak/>
                    <w:t>3 Pasaporte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4 Cedula Diplomática de identidad</w:t>
                  </w:r>
                </w:p>
                <w:p w:rsidR="00CA7A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</w:p>
              </w:tc>
              <w:tc>
                <w:tcPr>
                  <w:tcW w:w="4117" w:type="dxa"/>
                </w:tcPr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lastRenderedPageBreak/>
                    <w:t>Abreviatura de Grado o Titulo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B G. Bachiller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T Título Profesional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lastRenderedPageBreak/>
                    <w:t>S Segunda Especialidad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M G. Maestro</w:t>
                  </w:r>
                </w:p>
                <w:p w:rsidR="00CA7A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D G. Doctor</w:t>
                  </w:r>
                </w:p>
              </w:tc>
            </w:tr>
            <w:tr w:rsidR="00CA7A71" w:rsidTr="00CA7A71">
              <w:tc>
                <w:tcPr>
                  <w:tcW w:w="4117" w:type="dxa"/>
                </w:tcPr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lastRenderedPageBreak/>
                    <w:t>Tipo de Institución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U Universidad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E Escuela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I Instituto</w:t>
                  </w:r>
                </w:p>
              </w:tc>
              <w:tc>
                <w:tcPr>
                  <w:tcW w:w="4117" w:type="dxa"/>
                </w:tcPr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  <w:t>Tipo de Gestión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N Nacional</w:t>
                  </w:r>
                </w:p>
                <w:p w:rsidR="00CA7A71" w:rsidRPr="000F5571" w:rsidRDefault="00CA7A71" w:rsidP="00CA7A71">
                  <w:pPr>
                    <w:jc w:val="both"/>
                    <w:rPr>
                      <w:rFonts w:asciiTheme="minorHAnsi" w:hAnsiTheme="minorHAnsi" w:cstheme="minorHAnsi"/>
                      <w:b/>
                      <w:szCs w:val="20"/>
                      <w:lang w:eastAsia="es-PE"/>
                    </w:rPr>
                  </w:pPr>
                  <w:r w:rsidRPr="000F5571">
                    <w:rPr>
                      <w:rFonts w:asciiTheme="minorHAnsi" w:hAnsiTheme="minorHAnsi" w:cstheme="minorHAnsi"/>
                      <w:szCs w:val="20"/>
                      <w:lang w:eastAsia="es-PE"/>
                    </w:rPr>
                    <w:t>P Privada</w:t>
                  </w:r>
                </w:p>
              </w:tc>
            </w:tr>
          </w:tbl>
          <w:p w:rsidR="00CA7A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</w:tc>
      </w:tr>
      <w:tr w:rsidR="00CA7A71" w:rsidRPr="000F5571" w:rsidTr="00CA7A71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Manejo de Errores:</w:t>
            </w:r>
          </w:p>
        </w:tc>
        <w:tc>
          <w:tcPr>
            <w:tcW w:w="8460" w:type="dxa"/>
            <w:gridSpan w:val="2"/>
          </w:tcPr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eastAsia="es-PE"/>
              </w:rPr>
              <w:t>Tipo de Error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0 Sistema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 Campos de la tabla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 Formato de camp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 Validaciones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 Base de Datos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9 Error Genéric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b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  <w:lang w:eastAsia="es-PE"/>
              </w:rPr>
              <w:t>Código de Error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00000 Proceso Ok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0 Error General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1 Datos Alfanuméricos en campo numéric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2 Existen campos nulos que son requeridos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3 Existen campos vacíos que son requeridos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10004 Tamaño del campo excedid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0000 Dato con error de format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20001 Formato de fecha errad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0 Error en validar el camp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1 Se ha producido un error con la fecha recibida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2 usuario no está activo en el sistema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3 El usuario ha expirado, inactiv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4 Valor debe ser mayor que cer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5 Dato vacío, es requerid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30006 dato no está permitido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0000 Error en consulta de BD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 w:rsidRPr="000F5571">
              <w:rPr>
                <w:rFonts w:asciiTheme="minorHAnsi" w:hAnsiTheme="minorHAnsi" w:cstheme="minorHAnsi"/>
                <w:szCs w:val="20"/>
                <w:lang w:eastAsia="es-PE"/>
              </w:rPr>
              <w:t>50001 Dato no encontrado en la base de datos</w:t>
            </w: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  <w:lang w:eastAsia="es-PE"/>
              </w:rPr>
            </w:pPr>
            <w:r>
              <w:rPr>
                <w:rFonts w:asciiTheme="minorHAnsi" w:hAnsiTheme="minorHAnsi" w:cstheme="minorHAnsi"/>
                <w:szCs w:val="20"/>
                <w:lang w:eastAsia="es-PE"/>
              </w:rPr>
              <w:t>99999 Error genérico</w:t>
            </w:r>
          </w:p>
        </w:tc>
      </w:tr>
      <w:tr w:rsidR="00CA7A71" w:rsidRPr="00BF6753" w:rsidTr="00CA7A71">
        <w:trPr>
          <w:trHeight w:val="523"/>
        </w:trPr>
        <w:tc>
          <w:tcPr>
            <w:tcW w:w="2268" w:type="dxa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t>Mecanismo de autorización:</w:t>
            </w:r>
          </w:p>
        </w:tc>
        <w:tc>
          <w:tcPr>
            <w:tcW w:w="8460" w:type="dxa"/>
            <w:gridSpan w:val="2"/>
          </w:tcPr>
          <w:p w:rsidR="000A62D4" w:rsidRPr="000A62D4" w:rsidRDefault="000A62D4" w:rsidP="000A62D4">
            <w:pPr>
              <w:pStyle w:val="TableContents"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0A62D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Enviar la siguiente tabla completada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or la Plataforma de Helpdesk https://helpdesk.pide.gob.pe</w:t>
            </w:r>
            <w:r w:rsidRPr="000A62D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tbl>
            <w:tblPr>
              <w:tblStyle w:val="Tablaconcuadrcula"/>
              <w:tblW w:w="0" w:type="auto"/>
              <w:tblInd w:w="360" w:type="dxa"/>
              <w:tblLayout w:type="fixed"/>
              <w:tblLook w:val="04A0" w:firstRow="1" w:lastRow="0" w:firstColumn="1" w:lastColumn="0" w:noHBand="0" w:noVBand="1"/>
            </w:tblPr>
            <w:tblGrid>
              <w:gridCol w:w="2896"/>
              <w:gridCol w:w="4848"/>
            </w:tblGrid>
            <w:tr w:rsidR="000A62D4" w:rsidRPr="005D3EB7" w:rsidTr="001479E6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b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b/>
                      <w:szCs w:val="20"/>
                    </w:rPr>
                    <w:t>DATOS DE LA ENTIDAD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RUC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Entidad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irección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epto./Prov./</w:t>
                  </w:r>
                  <w:proofErr w:type="spellStart"/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ist</w:t>
                  </w:r>
                  <w:proofErr w:type="spellEnd"/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.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IP Publica del Servido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MAC de la IP Publica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Justificación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7744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EEAF6" w:themeFill="accent1" w:themeFillTint="33"/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b/>
                      <w:szCs w:val="20"/>
                    </w:rPr>
                    <w:t xml:space="preserve">DATOS DEL COORDINADOR 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DNI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Nombres y Apellidos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Cargo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5D3EB7">
                    <w:rPr>
                      <w:rFonts w:asciiTheme="minorHAnsi" w:hAnsiTheme="minorHAnsi" w:cstheme="minorHAnsi"/>
                      <w:szCs w:val="20"/>
                    </w:rPr>
                    <w:t>Email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Teléfono Fijo/Celula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 xml:space="preserve">Cuenta con </w:t>
                  </w:r>
                  <w:proofErr w:type="spellStart"/>
                  <w:r>
                    <w:rPr>
                      <w:rFonts w:asciiTheme="minorHAnsi" w:hAnsiTheme="minorHAnsi" w:cstheme="minorHAnsi"/>
                      <w:szCs w:val="20"/>
                    </w:rPr>
                    <w:t>DNIe</w:t>
                  </w:r>
                  <w:proofErr w:type="spellEnd"/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Pr="005D3EB7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>
                    <w:rPr>
                      <w:rFonts w:asciiTheme="minorHAnsi" w:hAnsiTheme="minorHAnsi" w:cstheme="minorHAnsi"/>
                      <w:szCs w:val="20"/>
                    </w:rPr>
                    <w:t>SI|NO</w:t>
                  </w:r>
                </w:p>
              </w:tc>
            </w:tr>
            <w:tr w:rsidR="000A62D4" w:rsidRPr="005D3EB7" w:rsidTr="001479E6">
              <w:trPr>
                <w:trHeight w:val="252"/>
              </w:trPr>
              <w:tc>
                <w:tcPr>
                  <w:tcW w:w="289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  <w:r w:rsidRPr="00D10739">
                    <w:rPr>
                      <w:rFonts w:asciiTheme="minorHAnsi" w:hAnsiTheme="minorHAnsi" w:cstheme="minorHAnsi"/>
                      <w:szCs w:val="20"/>
                    </w:rPr>
                    <w:t>Nombre de Métodos a consumir</w:t>
                  </w:r>
                </w:p>
              </w:tc>
              <w:tc>
                <w:tcPr>
                  <w:tcW w:w="484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A62D4" w:rsidRDefault="000A62D4" w:rsidP="000A62D4">
                  <w:pPr>
                    <w:pStyle w:val="Prrafodelista"/>
                    <w:ind w:left="0"/>
                    <w:contextualSpacing/>
                    <w:jc w:val="both"/>
                    <w:rPr>
                      <w:rFonts w:asciiTheme="minorHAnsi" w:hAnsiTheme="minorHAnsi" w:cstheme="minorHAnsi"/>
                      <w:szCs w:val="20"/>
                    </w:rPr>
                  </w:pPr>
                </w:p>
              </w:tc>
            </w:tr>
          </w:tbl>
          <w:p w:rsidR="00CA7A71" w:rsidRPr="00BF6753" w:rsidRDefault="00CA7A71" w:rsidP="00CA7A71">
            <w:pPr>
              <w:pStyle w:val="TableContents"/>
              <w:rPr>
                <w:rFonts w:asciiTheme="minorHAnsi" w:hAnsiTheme="minorHAnsi" w:cstheme="minorHAnsi"/>
                <w:b/>
                <w:sz w:val="20"/>
                <w:szCs w:val="20"/>
                <w:lang w:val="es-PE" w:eastAsia="es-PE"/>
              </w:rPr>
            </w:pPr>
            <w:bookmarkStart w:id="0" w:name="_GoBack"/>
            <w:bookmarkEnd w:id="0"/>
          </w:p>
        </w:tc>
      </w:tr>
      <w:tr w:rsidR="00CA7A71" w:rsidRPr="000F5571" w:rsidTr="00CA7A71">
        <w:trPr>
          <w:trHeight w:val="703"/>
        </w:trPr>
        <w:tc>
          <w:tcPr>
            <w:tcW w:w="2268" w:type="dxa"/>
            <w:shd w:val="clear" w:color="auto" w:fill="E8E8E8"/>
            <w:vAlign w:val="center"/>
          </w:tcPr>
          <w:p w:rsidR="00CA7A71" w:rsidRPr="000F5571" w:rsidRDefault="00CA7A71" w:rsidP="00CA7A71">
            <w:pPr>
              <w:rPr>
                <w:rFonts w:asciiTheme="minorHAnsi" w:hAnsiTheme="minorHAnsi" w:cstheme="minorHAnsi"/>
                <w:b/>
                <w:szCs w:val="20"/>
              </w:rPr>
            </w:pPr>
            <w:r w:rsidRPr="000F5571">
              <w:rPr>
                <w:rFonts w:asciiTheme="minorHAnsi" w:hAnsiTheme="minorHAnsi" w:cstheme="minorHAnsi"/>
                <w:b/>
                <w:szCs w:val="20"/>
              </w:rPr>
              <w:lastRenderedPageBreak/>
              <w:t>Observaciones:</w:t>
            </w:r>
          </w:p>
        </w:tc>
        <w:tc>
          <w:tcPr>
            <w:tcW w:w="8460" w:type="dxa"/>
            <w:gridSpan w:val="2"/>
          </w:tcPr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El servicio 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NO DEBE DE SER USADO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en procesos de </w:t>
            </w:r>
            <w:r w:rsidRPr="000F5571">
              <w:rPr>
                <w:rFonts w:asciiTheme="minorHAnsi" w:hAnsiTheme="minorHAnsi" w:cstheme="minorHAnsi"/>
                <w:b/>
                <w:szCs w:val="20"/>
              </w:rPr>
              <w:t>CONSULTA EN LOTES O MASIVOS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(procesos BATCH). De detectarse el mismo, se le retirará los accesos a la Entidad.</w:t>
            </w:r>
          </w:p>
          <w:p w:rsidR="00CA7A71" w:rsidRPr="000F5571" w:rsidRDefault="00CA7A71" w:rsidP="00CA7A71">
            <w:pPr>
              <w:pStyle w:val="Prrafodelista"/>
              <w:rPr>
                <w:rFonts w:asciiTheme="minorHAnsi" w:hAnsiTheme="minorHAnsi" w:cstheme="minorHAnsi"/>
                <w:szCs w:val="20"/>
              </w:rPr>
            </w:pPr>
          </w:p>
          <w:p w:rsidR="00CA7A71" w:rsidRPr="000F5571" w:rsidRDefault="00CA7A71" w:rsidP="00CA7A71">
            <w:pPr>
              <w:jc w:val="both"/>
              <w:rPr>
                <w:rFonts w:asciiTheme="minorHAnsi" w:hAnsiTheme="minorHAnsi" w:cstheme="minorHAnsi"/>
                <w:szCs w:val="20"/>
              </w:rPr>
            </w:pPr>
            <w:r w:rsidRPr="000F5571">
              <w:rPr>
                <w:rFonts w:asciiTheme="minorHAnsi" w:hAnsiTheme="minorHAnsi" w:cstheme="minorHAnsi"/>
                <w:szCs w:val="20"/>
              </w:rPr>
              <w:t xml:space="preserve">Es necesario precisar que la información proporcionada en el presente contrato es de </w:t>
            </w:r>
            <w:r w:rsidRPr="000F5571">
              <w:rPr>
                <w:rFonts w:asciiTheme="minorHAnsi" w:hAnsiTheme="minorHAnsi" w:cstheme="minorHAnsi"/>
                <w:szCs w:val="20"/>
                <w:u w:val="single"/>
              </w:rPr>
              <w:t>uso confidencial y exclusivo</w:t>
            </w:r>
            <w:r w:rsidRPr="000F5571">
              <w:rPr>
                <w:rFonts w:asciiTheme="minorHAnsi" w:hAnsiTheme="minorHAnsi" w:cstheme="minorHAnsi"/>
                <w:szCs w:val="20"/>
              </w:rPr>
              <w:t xml:space="preserve"> de la entidad, para los fines descritos en la solicitud de consumo del servicio, de acuerdo al Decreto Legislativo N° 1246.</w:t>
            </w:r>
          </w:p>
        </w:tc>
      </w:tr>
    </w:tbl>
    <w:p w:rsidR="00CA7A71" w:rsidRDefault="00CA7A71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1D3F52" w:rsidRDefault="001D3F52" w:rsidP="00A14CD4">
      <w:pPr>
        <w:rPr>
          <w:rFonts w:ascii="Tahoma" w:hAnsi="Tahoma" w:cs="Tahoma"/>
          <w:b/>
          <w:sz w:val="18"/>
          <w:szCs w:val="18"/>
        </w:rPr>
      </w:pPr>
    </w:p>
    <w:p w:rsidR="00CA7A71" w:rsidRPr="000F5571" w:rsidRDefault="00CA7A71" w:rsidP="00CA7A71">
      <w:pPr>
        <w:jc w:val="center"/>
        <w:rPr>
          <w:rFonts w:asciiTheme="minorHAnsi" w:hAnsiTheme="minorHAnsi" w:cstheme="minorHAnsi"/>
          <w:b/>
          <w:szCs w:val="20"/>
          <w:lang w:val="es-ES"/>
        </w:rPr>
      </w:pPr>
      <w:r w:rsidRPr="000F5571">
        <w:rPr>
          <w:rFonts w:asciiTheme="minorHAnsi" w:hAnsiTheme="minorHAnsi" w:cstheme="minorHAnsi"/>
          <w:b/>
          <w:szCs w:val="20"/>
          <w:lang w:val="es-ES"/>
        </w:rPr>
        <w:t>PANTALLAS DE</w:t>
      </w:r>
      <w:r>
        <w:rPr>
          <w:rFonts w:asciiTheme="minorHAnsi" w:hAnsiTheme="minorHAnsi" w:cstheme="minorHAnsi"/>
          <w:b/>
          <w:szCs w:val="20"/>
          <w:lang w:val="es-ES"/>
        </w:rPr>
        <w:t xml:space="preserve"> LA IMPLEMENTACIÓN</w:t>
      </w:r>
    </w:p>
    <w:p w:rsidR="00CA7A71" w:rsidRPr="000F5571" w:rsidRDefault="00CA7A71" w:rsidP="00CA7A71">
      <w:pPr>
        <w:jc w:val="center"/>
        <w:rPr>
          <w:rFonts w:asciiTheme="minorHAnsi" w:hAnsiTheme="minorHAnsi" w:cstheme="minorHAnsi"/>
          <w:b/>
          <w:szCs w:val="20"/>
          <w:lang w:val="es-ES"/>
        </w:rPr>
      </w:pPr>
    </w:p>
    <w:p w:rsidR="00CA7A71" w:rsidRPr="000F5571" w:rsidRDefault="00CA7A71" w:rsidP="00CA7A71">
      <w:pPr>
        <w:jc w:val="both"/>
        <w:rPr>
          <w:rFonts w:asciiTheme="minorHAnsi" w:hAnsiTheme="minorHAnsi" w:cstheme="minorHAnsi"/>
          <w:b/>
          <w:szCs w:val="20"/>
        </w:rPr>
      </w:pPr>
      <w:r>
        <w:rPr>
          <w:rFonts w:asciiTheme="minorHAnsi" w:hAnsiTheme="minorHAnsi" w:cstheme="minorHAnsi"/>
          <w:b/>
          <w:szCs w:val="20"/>
          <w:lang w:eastAsia="es-PE"/>
        </w:rPr>
        <w:t>Grados</w:t>
      </w:r>
    </w:p>
    <w:p w:rsidR="00CA7A71" w:rsidRPr="000F5571" w:rsidRDefault="00CA7A71" w:rsidP="00CA7A71">
      <w:pPr>
        <w:rPr>
          <w:rFonts w:asciiTheme="minorHAnsi" w:hAnsiTheme="minorHAnsi" w:cstheme="minorHAnsi"/>
          <w:b/>
          <w:szCs w:val="20"/>
        </w:rPr>
      </w:pPr>
      <w:proofErr w:type="spellStart"/>
      <w:r w:rsidRPr="000F5571">
        <w:rPr>
          <w:rFonts w:asciiTheme="minorHAnsi" w:hAnsiTheme="minorHAnsi" w:cstheme="minorHAnsi"/>
          <w:b/>
          <w:szCs w:val="20"/>
        </w:rPr>
        <w:t>Request|Response</w:t>
      </w:r>
      <w:proofErr w:type="spellEnd"/>
    </w:p>
    <w:p w:rsidR="00CA7A71" w:rsidRPr="0091453C" w:rsidRDefault="0091453C" w:rsidP="00A14CD4">
      <w:pPr>
        <w:rPr>
          <w:rFonts w:ascii="Tahoma" w:hAnsi="Tahoma" w:cs="Tahoma"/>
          <w:b/>
          <w:sz w:val="18"/>
          <w:szCs w:val="18"/>
        </w:rPr>
      </w:pPr>
      <w:r>
        <w:rPr>
          <w:rFonts w:ascii="Tahoma" w:hAnsi="Tahoma" w:cs="Tahoma"/>
          <w:b/>
          <w:noProof/>
          <w:sz w:val="18"/>
          <w:szCs w:val="18"/>
          <w:lang w:val="es-419" w:eastAsia="es-419"/>
        </w:rPr>
        <w:drawing>
          <wp:inline distT="0" distB="0" distL="0" distR="0">
            <wp:extent cx="6648450" cy="320040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A7A71" w:rsidRPr="0091453C" w:rsidSect="00210E9E">
      <w:headerReference w:type="default" r:id="rId17"/>
      <w:footerReference w:type="default" r:id="rId18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7A71" w:rsidRDefault="00CA7A71" w:rsidP="007E6AFA">
      <w:r>
        <w:separator/>
      </w:r>
    </w:p>
  </w:endnote>
  <w:endnote w:type="continuationSeparator" w:id="0">
    <w:p w:rsidR="00CA7A71" w:rsidRDefault="00CA7A71" w:rsidP="007E6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A71" w:rsidRPr="000E2592" w:rsidRDefault="00CA7A71" w:rsidP="000E2592">
    <w:pPr>
      <w:pStyle w:val="Piedepgina"/>
      <w:rPr>
        <w:rFonts w:ascii="Calibri" w:hAnsi="Calibri" w:cs="Calibri"/>
        <w:sz w:val="16"/>
        <w:szCs w:val="16"/>
      </w:rPr>
    </w:pPr>
    <w:r w:rsidRPr="000E2592">
      <w:rPr>
        <w:rFonts w:ascii="Calibri" w:hAnsi="Calibri" w:cs="Calibri"/>
        <w:sz w:val="16"/>
        <w:szCs w:val="16"/>
      </w:rPr>
      <w:t>PLATAFORMA DE INTEROPERABILIDAD DEL ESTADO - PIDE</w:t>
    </w:r>
  </w:p>
  <w:p w:rsidR="00CA7A71" w:rsidRPr="00E35D6B" w:rsidRDefault="00CA7A71">
    <w:pPr>
      <w:pStyle w:val="Piedepgina"/>
      <w:jc w:val="right"/>
      <w:rPr>
        <w:rFonts w:ascii="Calibri" w:hAnsi="Calibri" w:cs="Calibri"/>
        <w:sz w:val="16"/>
        <w:szCs w:val="16"/>
      </w:rPr>
    </w:pPr>
    <w:r w:rsidRPr="00E35D6B">
      <w:rPr>
        <w:rFonts w:ascii="Calibri" w:hAnsi="Calibri" w:cs="Calibri"/>
        <w:sz w:val="16"/>
        <w:szCs w:val="16"/>
        <w:lang w:val="es-ES"/>
      </w:rPr>
      <w:t xml:space="preserve">Página </w:t>
    </w:r>
    <w:r w:rsidRPr="00E35D6B">
      <w:rPr>
        <w:rFonts w:ascii="Calibri" w:hAnsi="Calibri" w:cs="Calibri"/>
        <w:b/>
        <w:bCs/>
        <w:sz w:val="16"/>
        <w:szCs w:val="16"/>
      </w:rPr>
      <w:fldChar w:fldCharType="begin"/>
    </w:r>
    <w:r w:rsidRPr="00E35D6B">
      <w:rPr>
        <w:rFonts w:ascii="Calibri" w:hAnsi="Calibri" w:cs="Calibri"/>
        <w:b/>
        <w:bCs/>
        <w:sz w:val="16"/>
        <w:szCs w:val="16"/>
      </w:rPr>
      <w:instrText>PAGE</w:instrText>
    </w:r>
    <w:r w:rsidRPr="00E35D6B">
      <w:rPr>
        <w:rFonts w:ascii="Calibri" w:hAnsi="Calibri" w:cs="Calibri"/>
        <w:b/>
        <w:bCs/>
        <w:sz w:val="16"/>
        <w:szCs w:val="16"/>
      </w:rPr>
      <w:fldChar w:fldCharType="separate"/>
    </w:r>
    <w:r w:rsidR="000A62D4">
      <w:rPr>
        <w:rFonts w:ascii="Calibri" w:hAnsi="Calibri" w:cs="Calibri"/>
        <w:b/>
        <w:bCs/>
        <w:noProof/>
        <w:sz w:val="16"/>
        <w:szCs w:val="16"/>
      </w:rPr>
      <w:t>10</w:t>
    </w:r>
    <w:r w:rsidRPr="00E35D6B">
      <w:rPr>
        <w:rFonts w:ascii="Calibri" w:hAnsi="Calibri" w:cs="Calibri"/>
        <w:b/>
        <w:bCs/>
        <w:sz w:val="16"/>
        <w:szCs w:val="16"/>
      </w:rPr>
      <w:fldChar w:fldCharType="end"/>
    </w:r>
    <w:r w:rsidRPr="00E35D6B">
      <w:rPr>
        <w:rFonts w:ascii="Calibri" w:hAnsi="Calibri" w:cs="Calibri"/>
        <w:sz w:val="16"/>
        <w:szCs w:val="16"/>
        <w:lang w:val="es-ES"/>
      </w:rPr>
      <w:t xml:space="preserve"> de </w:t>
    </w:r>
    <w:r w:rsidRPr="00E35D6B">
      <w:rPr>
        <w:rFonts w:ascii="Calibri" w:hAnsi="Calibri" w:cs="Calibri"/>
        <w:b/>
        <w:bCs/>
        <w:sz w:val="16"/>
        <w:szCs w:val="16"/>
      </w:rPr>
      <w:fldChar w:fldCharType="begin"/>
    </w:r>
    <w:r w:rsidRPr="00E35D6B">
      <w:rPr>
        <w:rFonts w:ascii="Calibri" w:hAnsi="Calibri" w:cs="Calibri"/>
        <w:b/>
        <w:bCs/>
        <w:sz w:val="16"/>
        <w:szCs w:val="16"/>
      </w:rPr>
      <w:instrText>NUMPAGES</w:instrText>
    </w:r>
    <w:r w:rsidRPr="00E35D6B">
      <w:rPr>
        <w:rFonts w:ascii="Calibri" w:hAnsi="Calibri" w:cs="Calibri"/>
        <w:b/>
        <w:bCs/>
        <w:sz w:val="16"/>
        <w:szCs w:val="16"/>
      </w:rPr>
      <w:fldChar w:fldCharType="separate"/>
    </w:r>
    <w:r w:rsidR="000A62D4">
      <w:rPr>
        <w:rFonts w:ascii="Calibri" w:hAnsi="Calibri" w:cs="Calibri"/>
        <w:b/>
        <w:bCs/>
        <w:noProof/>
        <w:sz w:val="16"/>
        <w:szCs w:val="16"/>
      </w:rPr>
      <w:t>10</w:t>
    </w:r>
    <w:r w:rsidRPr="00E35D6B">
      <w:rPr>
        <w:rFonts w:ascii="Calibri" w:hAnsi="Calibri" w:cs="Calibri"/>
        <w:b/>
        <w:bCs/>
        <w:sz w:val="16"/>
        <w:szCs w:val="16"/>
      </w:rPr>
      <w:fldChar w:fldCharType="end"/>
    </w:r>
  </w:p>
  <w:p w:rsidR="00CA7A71" w:rsidRPr="00F536C0" w:rsidRDefault="00CA7A7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7A71" w:rsidRDefault="00CA7A71" w:rsidP="007E6AFA">
      <w:r>
        <w:separator/>
      </w:r>
    </w:p>
  </w:footnote>
  <w:footnote w:type="continuationSeparator" w:id="0">
    <w:p w:rsidR="00CA7A71" w:rsidRDefault="00CA7A71" w:rsidP="007E6A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A7A71" w:rsidRDefault="00CA7A71">
    <w:pPr>
      <w:pStyle w:val="Encabezado"/>
    </w:pPr>
    <w:r w:rsidRPr="001D18D1">
      <w:rPr>
        <w:noProof/>
        <w:lang w:val="es-419" w:eastAsia="es-419"/>
      </w:rPr>
      <w:drawing>
        <wp:inline distT="0" distB="0" distL="0" distR="0">
          <wp:extent cx="4619625" cy="647700"/>
          <wp:effectExtent l="0" t="0" r="9525" b="0"/>
          <wp:docPr id="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19625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CA236F"/>
    <w:multiLevelType w:val="multilevel"/>
    <w:tmpl w:val="4BB8575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A1522"/>
    <w:multiLevelType w:val="multilevel"/>
    <w:tmpl w:val="F8D6E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F44A7"/>
    <w:multiLevelType w:val="hybridMultilevel"/>
    <w:tmpl w:val="D4B250C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E212897"/>
    <w:multiLevelType w:val="multilevel"/>
    <w:tmpl w:val="D7384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6853E2"/>
    <w:multiLevelType w:val="hybridMultilevel"/>
    <w:tmpl w:val="7798687E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36B34F8"/>
    <w:multiLevelType w:val="hybridMultilevel"/>
    <w:tmpl w:val="8AA8F6C2"/>
    <w:lvl w:ilvl="0" w:tplc="0409000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6" w15:restartNumberingAfterBreak="0">
    <w:nsid w:val="1617240E"/>
    <w:multiLevelType w:val="hybridMultilevel"/>
    <w:tmpl w:val="E0FCBAD2"/>
    <w:lvl w:ilvl="0" w:tplc="369EC868">
      <w:start w:val="1"/>
      <w:numFmt w:val="decimal"/>
      <w:lvlText w:val="%1.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3960" w:hanging="360"/>
      </w:pPr>
    </w:lvl>
    <w:lvl w:ilvl="2" w:tplc="280A001B" w:tentative="1">
      <w:start w:val="1"/>
      <w:numFmt w:val="lowerRoman"/>
      <w:lvlText w:val="%3."/>
      <w:lvlJc w:val="right"/>
      <w:pPr>
        <w:ind w:left="4680" w:hanging="180"/>
      </w:pPr>
    </w:lvl>
    <w:lvl w:ilvl="3" w:tplc="280A000F" w:tentative="1">
      <w:start w:val="1"/>
      <w:numFmt w:val="decimal"/>
      <w:lvlText w:val="%4."/>
      <w:lvlJc w:val="left"/>
      <w:pPr>
        <w:ind w:left="5400" w:hanging="360"/>
      </w:pPr>
    </w:lvl>
    <w:lvl w:ilvl="4" w:tplc="280A0019" w:tentative="1">
      <w:start w:val="1"/>
      <w:numFmt w:val="lowerLetter"/>
      <w:lvlText w:val="%5."/>
      <w:lvlJc w:val="left"/>
      <w:pPr>
        <w:ind w:left="6120" w:hanging="360"/>
      </w:pPr>
    </w:lvl>
    <w:lvl w:ilvl="5" w:tplc="280A001B" w:tentative="1">
      <w:start w:val="1"/>
      <w:numFmt w:val="lowerRoman"/>
      <w:lvlText w:val="%6."/>
      <w:lvlJc w:val="right"/>
      <w:pPr>
        <w:ind w:left="6840" w:hanging="180"/>
      </w:pPr>
    </w:lvl>
    <w:lvl w:ilvl="6" w:tplc="280A000F" w:tentative="1">
      <w:start w:val="1"/>
      <w:numFmt w:val="decimal"/>
      <w:lvlText w:val="%7."/>
      <w:lvlJc w:val="left"/>
      <w:pPr>
        <w:ind w:left="7560" w:hanging="360"/>
      </w:pPr>
    </w:lvl>
    <w:lvl w:ilvl="7" w:tplc="280A0019" w:tentative="1">
      <w:start w:val="1"/>
      <w:numFmt w:val="lowerLetter"/>
      <w:lvlText w:val="%8."/>
      <w:lvlJc w:val="left"/>
      <w:pPr>
        <w:ind w:left="8280" w:hanging="360"/>
      </w:pPr>
    </w:lvl>
    <w:lvl w:ilvl="8" w:tplc="2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21284108"/>
    <w:multiLevelType w:val="hybridMultilevel"/>
    <w:tmpl w:val="5A1EC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2184C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6B76DE6"/>
    <w:multiLevelType w:val="multilevel"/>
    <w:tmpl w:val="C23AC540"/>
    <w:lvl w:ilvl="0">
      <w:start w:val="1"/>
      <w:numFmt w:val="bullet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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</w:rPr>
    </w:lvl>
    <w:lvl w:ilvl="2">
      <w:start w:val="1"/>
      <w:numFmt w:val="bullet"/>
      <w:lvlText w:val="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4248"/>
        </w:tabs>
        <w:ind w:left="424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968"/>
        </w:tabs>
        <w:ind w:left="496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688"/>
        </w:tabs>
        <w:ind w:left="568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408"/>
        </w:tabs>
        <w:ind w:left="640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7128"/>
        </w:tabs>
        <w:ind w:left="712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848"/>
        </w:tabs>
        <w:ind w:left="7848" w:hanging="360"/>
      </w:pPr>
      <w:rPr>
        <w:rFonts w:ascii="Wingdings" w:hAnsi="Wingdings" w:hint="default"/>
      </w:rPr>
    </w:lvl>
  </w:abstractNum>
  <w:abstractNum w:abstractNumId="9" w15:restartNumberingAfterBreak="0">
    <w:nsid w:val="28BD10C2"/>
    <w:multiLevelType w:val="hybridMultilevel"/>
    <w:tmpl w:val="0FCC6998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7C3870"/>
    <w:multiLevelType w:val="multilevel"/>
    <w:tmpl w:val="A7A63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F66956"/>
    <w:multiLevelType w:val="hybridMultilevel"/>
    <w:tmpl w:val="BB5A13DE"/>
    <w:lvl w:ilvl="0" w:tplc="0409000F">
      <w:start w:val="1"/>
      <w:numFmt w:val="decimal"/>
      <w:lvlText w:val="%1."/>
      <w:lvlJc w:val="left"/>
      <w:pPr>
        <w:tabs>
          <w:tab w:val="num" w:pos="2880"/>
        </w:tabs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600"/>
        </w:tabs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320"/>
        </w:tabs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040"/>
        </w:tabs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760"/>
        </w:tabs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480"/>
        </w:tabs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200"/>
        </w:tabs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920"/>
        </w:tabs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640"/>
        </w:tabs>
        <w:ind w:left="8640" w:hanging="180"/>
      </w:pPr>
    </w:lvl>
  </w:abstractNum>
  <w:abstractNum w:abstractNumId="12" w15:restartNumberingAfterBreak="0">
    <w:nsid w:val="39CE54E9"/>
    <w:multiLevelType w:val="hybridMultilevel"/>
    <w:tmpl w:val="53E626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56B51"/>
    <w:multiLevelType w:val="hybridMultilevel"/>
    <w:tmpl w:val="83FE48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78509C"/>
    <w:multiLevelType w:val="hybridMultilevel"/>
    <w:tmpl w:val="C0BED51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CD41F3"/>
    <w:multiLevelType w:val="multilevel"/>
    <w:tmpl w:val="83666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06068D"/>
    <w:multiLevelType w:val="multilevel"/>
    <w:tmpl w:val="051675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6654B37"/>
    <w:multiLevelType w:val="multilevel"/>
    <w:tmpl w:val="95A449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C8855AE"/>
    <w:multiLevelType w:val="hybridMultilevel"/>
    <w:tmpl w:val="53B6CFF2"/>
    <w:lvl w:ilvl="0" w:tplc="F3721B5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D75AFF"/>
    <w:multiLevelType w:val="hybridMultilevel"/>
    <w:tmpl w:val="78F84E02"/>
    <w:lvl w:ilvl="0" w:tplc="369EC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123E2E"/>
    <w:multiLevelType w:val="hybridMultilevel"/>
    <w:tmpl w:val="60645576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5A14AC"/>
    <w:multiLevelType w:val="hybridMultilevel"/>
    <w:tmpl w:val="70F6FC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144E4"/>
    <w:multiLevelType w:val="hybridMultilevel"/>
    <w:tmpl w:val="16B6882C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186100D"/>
    <w:multiLevelType w:val="multilevel"/>
    <w:tmpl w:val="FD125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745587"/>
    <w:multiLevelType w:val="hybridMultilevel"/>
    <w:tmpl w:val="DBBA28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D67C64"/>
    <w:multiLevelType w:val="multilevel"/>
    <w:tmpl w:val="A4E44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5A252D"/>
    <w:multiLevelType w:val="multilevel"/>
    <w:tmpl w:val="F61E7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ADA6C32"/>
    <w:multiLevelType w:val="hybridMultilevel"/>
    <w:tmpl w:val="FC4A4734"/>
    <w:lvl w:ilvl="0" w:tplc="2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AE47248"/>
    <w:multiLevelType w:val="multilevel"/>
    <w:tmpl w:val="234EE5E4"/>
    <w:lvl w:ilvl="0">
      <w:numFmt w:val="bullet"/>
      <w:lvlText w:val="•"/>
      <w:lvlJc w:val="left"/>
      <w:rPr>
        <w:rFonts w:ascii="OpenSymbol" w:eastAsia="OpenSymbol" w:hAnsi="OpenSymbol" w:cs="OpenSymbol"/>
      </w:rPr>
    </w:lvl>
    <w:lvl w:ilvl="1">
      <w:numFmt w:val="bullet"/>
      <w:lvlText w:val="◦"/>
      <w:lvlJc w:val="left"/>
      <w:rPr>
        <w:rFonts w:ascii="OpenSymbol" w:eastAsia="OpenSymbol" w:hAnsi="OpenSymbol" w:cs="OpenSymbol"/>
      </w:rPr>
    </w:lvl>
    <w:lvl w:ilvl="2">
      <w:numFmt w:val="bullet"/>
      <w:lvlText w:val="▪"/>
      <w:lvlJc w:val="left"/>
      <w:rPr>
        <w:rFonts w:ascii="OpenSymbol" w:eastAsia="OpenSymbol" w:hAnsi="OpenSymbol" w:cs="OpenSymbol"/>
      </w:rPr>
    </w:lvl>
    <w:lvl w:ilvl="3">
      <w:numFmt w:val="bullet"/>
      <w:lvlText w:val="•"/>
      <w:lvlJc w:val="left"/>
      <w:rPr>
        <w:rFonts w:ascii="OpenSymbol" w:eastAsia="OpenSymbol" w:hAnsi="OpenSymbol" w:cs="OpenSymbol"/>
      </w:rPr>
    </w:lvl>
    <w:lvl w:ilvl="4">
      <w:numFmt w:val="bullet"/>
      <w:lvlText w:val="◦"/>
      <w:lvlJc w:val="left"/>
      <w:rPr>
        <w:rFonts w:ascii="OpenSymbol" w:eastAsia="OpenSymbol" w:hAnsi="OpenSymbol" w:cs="OpenSymbol"/>
      </w:rPr>
    </w:lvl>
    <w:lvl w:ilvl="5">
      <w:numFmt w:val="bullet"/>
      <w:lvlText w:val="▪"/>
      <w:lvlJc w:val="left"/>
      <w:rPr>
        <w:rFonts w:ascii="OpenSymbol" w:eastAsia="OpenSymbol" w:hAnsi="OpenSymbol" w:cs="OpenSymbol"/>
      </w:rPr>
    </w:lvl>
    <w:lvl w:ilvl="6">
      <w:numFmt w:val="bullet"/>
      <w:lvlText w:val="•"/>
      <w:lvlJc w:val="left"/>
      <w:rPr>
        <w:rFonts w:ascii="OpenSymbol" w:eastAsia="OpenSymbol" w:hAnsi="OpenSymbol" w:cs="OpenSymbol"/>
      </w:rPr>
    </w:lvl>
    <w:lvl w:ilvl="7">
      <w:numFmt w:val="bullet"/>
      <w:lvlText w:val="◦"/>
      <w:lvlJc w:val="left"/>
      <w:rPr>
        <w:rFonts w:ascii="OpenSymbol" w:eastAsia="OpenSymbol" w:hAnsi="OpenSymbol" w:cs="OpenSymbol"/>
      </w:rPr>
    </w:lvl>
    <w:lvl w:ilvl="8">
      <w:numFmt w:val="bullet"/>
      <w:lvlText w:val="▪"/>
      <w:lvlJc w:val="left"/>
      <w:rPr>
        <w:rFonts w:ascii="OpenSymbol" w:eastAsia="OpenSymbol" w:hAnsi="OpenSymbol" w:cs="OpenSymbol"/>
      </w:rPr>
    </w:lvl>
  </w:abstractNum>
  <w:abstractNum w:abstractNumId="29" w15:restartNumberingAfterBreak="0">
    <w:nsid w:val="76655708"/>
    <w:multiLevelType w:val="hybridMultilevel"/>
    <w:tmpl w:val="4C108B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E6F5E"/>
    <w:multiLevelType w:val="hybridMultilevel"/>
    <w:tmpl w:val="BA502C3A"/>
    <w:lvl w:ilvl="0" w:tplc="FBD6FB6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79811EB4"/>
    <w:multiLevelType w:val="hybridMultilevel"/>
    <w:tmpl w:val="4BB857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AE2BAE"/>
    <w:multiLevelType w:val="hybridMultilevel"/>
    <w:tmpl w:val="C28C298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1"/>
  </w:num>
  <w:num w:numId="3">
    <w:abstractNumId w:val="9"/>
  </w:num>
  <w:num w:numId="4">
    <w:abstractNumId w:val="18"/>
  </w:num>
  <w:num w:numId="5">
    <w:abstractNumId w:val="8"/>
  </w:num>
  <w:num w:numId="6">
    <w:abstractNumId w:val="0"/>
  </w:num>
  <w:num w:numId="7">
    <w:abstractNumId w:val="24"/>
  </w:num>
  <w:num w:numId="8">
    <w:abstractNumId w:val="7"/>
  </w:num>
  <w:num w:numId="9">
    <w:abstractNumId w:val="14"/>
  </w:num>
  <w:num w:numId="10">
    <w:abstractNumId w:val="30"/>
  </w:num>
  <w:num w:numId="11">
    <w:abstractNumId w:val="4"/>
  </w:num>
  <w:num w:numId="12">
    <w:abstractNumId w:val="29"/>
  </w:num>
  <w:num w:numId="13">
    <w:abstractNumId w:val="2"/>
  </w:num>
  <w:num w:numId="14">
    <w:abstractNumId w:val="13"/>
  </w:num>
  <w:num w:numId="15">
    <w:abstractNumId w:val="12"/>
  </w:num>
  <w:num w:numId="16">
    <w:abstractNumId w:val="5"/>
  </w:num>
  <w:num w:numId="17">
    <w:abstractNumId w:val="11"/>
  </w:num>
  <w:num w:numId="18">
    <w:abstractNumId w:val="20"/>
  </w:num>
  <w:num w:numId="19">
    <w:abstractNumId w:val="32"/>
  </w:num>
  <w:num w:numId="20">
    <w:abstractNumId w:val="6"/>
  </w:num>
  <w:num w:numId="21">
    <w:abstractNumId w:val="19"/>
  </w:num>
  <w:num w:numId="22">
    <w:abstractNumId w:val="23"/>
  </w:num>
  <w:num w:numId="23">
    <w:abstractNumId w:val="22"/>
  </w:num>
  <w:num w:numId="24">
    <w:abstractNumId w:val="17"/>
  </w:num>
  <w:num w:numId="25">
    <w:abstractNumId w:val="25"/>
  </w:num>
  <w:num w:numId="26">
    <w:abstractNumId w:val="27"/>
  </w:num>
  <w:num w:numId="27">
    <w:abstractNumId w:val="3"/>
  </w:num>
  <w:num w:numId="28">
    <w:abstractNumId w:val="1"/>
  </w:num>
  <w:num w:numId="29">
    <w:abstractNumId w:val="10"/>
  </w:num>
  <w:num w:numId="30">
    <w:abstractNumId w:val="26"/>
  </w:num>
  <w:num w:numId="31">
    <w:abstractNumId w:val="15"/>
  </w:num>
  <w:num w:numId="32">
    <w:abstractNumId w:val="16"/>
  </w:num>
  <w:num w:numId="3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PE" w:vendorID="64" w:dllVersion="131078" w:nlCheck="1" w:checkStyle="1"/>
  <w:activeWritingStyle w:appName="MSWord" w:lang="en-US" w:vendorID="64" w:dllVersion="131078" w:nlCheck="1" w:checkStyle="1"/>
  <w:activeWritingStyle w:appName="MSWord" w:lang="es-ES" w:vendorID="64" w:dllVersion="131078" w:nlCheck="1" w:checkStyle="1"/>
  <w:activeWritingStyle w:appName="MSWord" w:lang="es-UY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235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zMDU3MjWxtDQzNjVW0lEKTi0uzszPAykwqwUAtlcRJywAAAA="/>
  </w:docVars>
  <w:rsids>
    <w:rsidRoot w:val="00210E9E"/>
    <w:rsid w:val="00002324"/>
    <w:rsid w:val="00004963"/>
    <w:rsid w:val="00004F64"/>
    <w:rsid w:val="000063AA"/>
    <w:rsid w:val="00010974"/>
    <w:rsid w:val="00014403"/>
    <w:rsid w:val="00015D59"/>
    <w:rsid w:val="0002081D"/>
    <w:rsid w:val="00030522"/>
    <w:rsid w:val="00040C4B"/>
    <w:rsid w:val="0004626B"/>
    <w:rsid w:val="00052C2D"/>
    <w:rsid w:val="00055EC5"/>
    <w:rsid w:val="00056C8D"/>
    <w:rsid w:val="00065294"/>
    <w:rsid w:val="000716C5"/>
    <w:rsid w:val="000758FF"/>
    <w:rsid w:val="00085EB2"/>
    <w:rsid w:val="00087460"/>
    <w:rsid w:val="000912AE"/>
    <w:rsid w:val="00091E27"/>
    <w:rsid w:val="00093353"/>
    <w:rsid w:val="000A05C2"/>
    <w:rsid w:val="000A0804"/>
    <w:rsid w:val="000A62D4"/>
    <w:rsid w:val="000B07A9"/>
    <w:rsid w:val="000B4502"/>
    <w:rsid w:val="000B7268"/>
    <w:rsid w:val="000C5036"/>
    <w:rsid w:val="000C6981"/>
    <w:rsid w:val="000D16E2"/>
    <w:rsid w:val="000D2DEF"/>
    <w:rsid w:val="000D3194"/>
    <w:rsid w:val="000D523D"/>
    <w:rsid w:val="000D7490"/>
    <w:rsid w:val="000E2592"/>
    <w:rsid w:val="000E4480"/>
    <w:rsid w:val="000F29A5"/>
    <w:rsid w:val="000F5571"/>
    <w:rsid w:val="00105E39"/>
    <w:rsid w:val="001124FB"/>
    <w:rsid w:val="001167AB"/>
    <w:rsid w:val="001221EA"/>
    <w:rsid w:val="001271AE"/>
    <w:rsid w:val="00133233"/>
    <w:rsid w:val="001348AF"/>
    <w:rsid w:val="001426D9"/>
    <w:rsid w:val="0014301C"/>
    <w:rsid w:val="00153F11"/>
    <w:rsid w:val="00161FCB"/>
    <w:rsid w:val="0016417D"/>
    <w:rsid w:val="00166145"/>
    <w:rsid w:val="001667AB"/>
    <w:rsid w:val="001718D6"/>
    <w:rsid w:val="00174A3D"/>
    <w:rsid w:val="00174E9C"/>
    <w:rsid w:val="001767E1"/>
    <w:rsid w:val="001824DA"/>
    <w:rsid w:val="001837FB"/>
    <w:rsid w:val="001856C8"/>
    <w:rsid w:val="00186C3C"/>
    <w:rsid w:val="00191ADA"/>
    <w:rsid w:val="00191DA9"/>
    <w:rsid w:val="001C2B5F"/>
    <w:rsid w:val="001C57ED"/>
    <w:rsid w:val="001D18D1"/>
    <w:rsid w:val="001D3F52"/>
    <w:rsid w:val="001D6BEE"/>
    <w:rsid w:val="001E1122"/>
    <w:rsid w:val="001E296F"/>
    <w:rsid w:val="001E31A7"/>
    <w:rsid w:val="001E4F6D"/>
    <w:rsid w:val="001F0E0D"/>
    <w:rsid w:val="001F5140"/>
    <w:rsid w:val="00200C7D"/>
    <w:rsid w:val="00203E34"/>
    <w:rsid w:val="00210E9E"/>
    <w:rsid w:val="00231905"/>
    <w:rsid w:val="00236971"/>
    <w:rsid w:val="0024031F"/>
    <w:rsid w:val="00241048"/>
    <w:rsid w:val="00262BB5"/>
    <w:rsid w:val="00266CC3"/>
    <w:rsid w:val="00276A43"/>
    <w:rsid w:val="00280925"/>
    <w:rsid w:val="00291EF7"/>
    <w:rsid w:val="0029789D"/>
    <w:rsid w:val="002D38D9"/>
    <w:rsid w:val="002F27D1"/>
    <w:rsid w:val="002F4658"/>
    <w:rsid w:val="002F607F"/>
    <w:rsid w:val="00313B26"/>
    <w:rsid w:val="00333BB9"/>
    <w:rsid w:val="00336B05"/>
    <w:rsid w:val="0035035D"/>
    <w:rsid w:val="00350676"/>
    <w:rsid w:val="00355CF7"/>
    <w:rsid w:val="00376A6E"/>
    <w:rsid w:val="0038069C"/>
    <w:rsid w:val="00381380"/>
    <w:rsid w:val="00387B5B"/>
    <w:rsid w:val="00391B27"/>
    <w:rsid w:val="003A2192"/>
    <w:rsid w:val="003C1766"/>
    <w:rsid w:val="003C54C1"/>
    <w:rsid w:val="003D3CC1"/>
    <w:rsid w:val="003E4598"/>
    <w:rsid w:val="00404AD3"/>
    <w:rsid w:val="00424746"/>
    <w:rsid w:val="004248B3"/>
    <w:rsid w:val="00434F70"/>
    <w:rsid w:val="00447963"/>
    <w:rsid w:val="00447E65"/>
    <w:rsid w:val="00461A7C"/>
    <w:rsid w:val="0046549F"/>
    <w:rsid w:val="004716C3"/>
    <w:rsid w:val="00475973"/>
    <w:rsid w:val="00483D17"/>
    <w:rsid w:val="00484E02"/>
    <w:rsid w:val="0048558F"/>
    <w:rsid w:val="00490E05"/>
    <w:rsid w:val="00495A0B"/>
    <w:rsid w:val="004B1B0F"/>
    <w:rsid w:val="004B26DB"/>
    <w:rsid w:val="004B6FAA"/>
    <w:rsid w:val="004D0758"/>
    <w:rsid w:val="004D19FE"/>
    <w:rsid w:val="004F1B0F"/>
    <w:rsid w:val="00500250"/>
    <w:rsid w:val="00503225"/>
    <w:rsid w:val="005100DA"/>
    <w:rsid w:val="00530686"/>
    <w:rsid w:val="0054521A"/>
    <w:rsid w:val="00550FD0"/>
    <w:rsid w:val="00553415"/>
    <w:rsid w:val="0055572A"/>
    <w:rsid w:val="00556718"/>
    <w:rsid w:val="00556A36"/>
    <w:rsid w:val="005861A2"/>
    <w:rsid w:val="005863D9"/>
    <w:rsid w:val="005969CD"/>
    <w:rsid w:val="005A6205"/>
    <w:rsid w:val="005A6C11"/>
    <w:rsid w:val="005B7DEA"/>
    <w:rsid w:val="005C1F6C"/>
    <w:rsid w:val="005C5407"/>
    <w:rsid w:val="005C56A1"/>
    <w:rsid w:val="005D2380"/>
    <w:rsid w:val="005D319E"/>
    <w:rsid w:val="005E0905"/>
    <w:rsid w:val="005E4B7F"/>
    <w:rsid w:val="005F3B81"/>
    <w:rsid w:val="00616697"/>
    <w:rsid w:val="006166E4"/>
    <w:rsid w:val="0061776E"/>
    <w:rsid w:val="0062477C"/>
    <w:rsid w:val="00633098"/>
    <w:rsid w:val="00640758"/>
    <w:rsid w:val="006436CA"/>
    <w:rsid w:val="006444EB"/>
    <w:rsid w:val="006462AF"/>
    <w:rsid w:val="00647D05"/>
    <w:rsid w:val="006503D3"/>
    <w:rsid w:val="00653FDF"/>
    <w:rsid w:val="00655EA3"/>
    <w:rsid w:val="00671B13"/>
    <w:rsid w:val="00672828"/>
    <w:rsid w:val="00673FB0"/>
    <w:rsid w:val="00677B1A"/>
    <w:rsid w:val="00680557"/>
    <w:rsid w:val="00685152"/>
    <w:rsid w:val="00694685"/>
    <w:rsid w:val="00697F07"/>
    <w:rsid w:val="006C6C22"/>
    <w:rsid w:val="006D6C1E"/>
    <w:rsid w:val="006E5E41"/>
    <w:rsid w:val="007012F6"/>
    <w:rsid w:val="00707967"/>
    <w:rsid w:val="0071330E"/>
    <w:rsid w:val="00716E07"/>
    <w:rsid w:val="007175D6"/>
    <w:rsid w:val="00722130"/>
    <w:rsid w:val="007268BE"/>
    <w:rsid w:val="00735B9F"/>
    <w:rsid w:val="007368A2"/>
    <w:rsid w:val="00737F58"/>
    <w:rsid w:val="00755DCC"/>
    <w:rsid w:val="00760139"/>
    <w:rsid w:val="00760EE8"/>
    <w:rsid w:val="00763C96"/>
    <w:rsid w:val="00766682"/>
    <w:rsid w:val="00773D94"/>
    <w:rsid w:val="00780F14"/>
    <w:rsid w:val="00786A81"/>
    <w:rsid w:val="007973E4"/>
    <w:rsid w:val="007A024D"/>
    <w:rsid w:val="007A13B1"/>
    <w:rsid w:val="007A3C75"/>
    <w:rsid w:val="007B0390"/>
    <w:rsid w:val="007B1E74"/>
    <w:rsid w:val="007C2AFA"/>
    <w:rsid w:val="007D3666"/>
    <w:rsid w:val="007D7251"/>
    <w:rsid w:val="007D75A7"/>
    <w:rsid w:val="007E4EA6"/>
    <w:rsid w:val="007E6AFA"/>
    <w:rsid w:val="007F421D"/>
    <w:rsid w:val="00803056"/>
    <w:rsid w:val="00805CEF"/>
    <w:rsid w:val="00815890"/>
    <w:rsid w:val="008251F1"/>
    <w:rsid w:val="0083753B"/>
    <w:rsid w:val="00845208"/>
    <w:rsid w:val="00850649"/>
    <w:rsid w:val="00852B5C"/>
    <w:rsid w:val="008616DA"/>
    <w:rsid w:val="00862C13"/>
    <w:rsid w:val="0086355E"/>
    <w:rsid w:val="00875160"/>
    <w:rsid w:val="00876BB8"/>
    <w:rsid w:val="00880251"/>
    <w:rsid w:val="0088194F"/>
    <w:rsid w:val="008832B6"/>
    <w:rsid w:val="008849DE"/>
    <w:rsid w:val="0088688C"/>
    <w:rsid w:val="00886D29"/>
    <w:rsid w:val="00893B5D"/>
    <w:rsid w:val="008A3CAA"/>
    <w:rsid w:val="008B0A0D"/>
    <w:rsid w:val="008B648A"/>
    <w:rsid w:val="008C26ED"/>
    <w:rsid w:val="008C59C0"/>
    <w:rsid w:val="008C722F"/>
    <w:rsid w:val="008D060D"/>
    <w:rsid w:val="008D4453"/>
    <w:rsid w:val="008E1265"/>
    <w:rsid w:val="008E4DFA"/>
    <w:rsid w:val="008F6EDD"/>
    <w:rsid w:val="009032DA"/>
    <w:rsid w:val="00904B6F"/>
    <w:rsid w:val="00912922"/>
    <w:rsid w:val="00913C90"/>
    <w:rsid w:val="0091453C"/>
    <w:rsid w:val="00917554"/>
    <w:rsid w:val="00921CF5"/>
    <w:rsid w:val="00951699"/>
    <w:rsid w:val="009601C6"/>
    <w:rsid w:val="00960FB9"/>
    <w:rsid w:val="009649A2"/>
    <w:rsid w:val="00980B4A"/>
    <w:rsid w:val="00986FEF"/>
    <w:rsid w:val="00995B9C"/>
    <w:rsid w:val="00997A2C"/>
    <w:rsid w:val="009A39EC"/>
    <w:rsid w:val="009B410D"/>
    <w:rsid w:val="009B71EF"/>
    <w:rsid w:val="009B798C"/>
    <w:rsid w:val="009C32AF"/>
    <w:rsid w:val="009C55B5"/>
    <w:rsid w:val="009E0D06"/>
    <w:rsid w:val="009E550A"/>
    <w:rsid w:val="009F17C3"/>
    <w:rsid w:val="009F5346"/>
    <w:rsid w:val="00A01703"/>
    <w:rsid w:val="00A02523"/>
    <w:rsid w:val="00A03650"/>
    <w:rsid w:val="00A10521"/>
    <w:rsid w:val="00A14CD4"/>
    <w:rsid w:val="00A271CF"/>
    <w:rsid w:val="00A35D71"/>
    <w:rsid w:val="00A43960"/>
    <w:rsid w:val="00A70FF3"/>
    <w:rsid w:val="00A74F02"/>
    <w:rsid w:val="00A878F2"/>
    <w:rsid w:val="00AA0627"/>
    <w:rsid w:val="00AA0710"/>
    <w:rsid w:val="00AA2C4A"/>
    <w:rsid w:val="00AA6F29"/>
    <w:rsid w:val="00AB5178"/>
    <w:rsid w:val="00AB6D92"/>
    <w:rsid w:val="00AC371F"/>
    <w:rsid w:val="00AC651C"/>
    <w:rsid w:val="00AD058B"/>
    <w:rsid w:val="00AD1BD5"/>
    <w:rsid w:val="00AD2AC6"/>
    <w:rsid w:val="00AD2F2E"/>
    <w:rsid w:val="00AD3E40"/>
    <w:rsid w:val="00AD4691"/>
    <w:rsid w:val="00AD792A"/>
    <w:rsid w:val="00AF0A90"/>
    <w:rsid w:val="00AF4FF3"/>
    <w:rsid w:val="00AF6AF5"/>
    <w:rsid w:val="00B02C50"/>
    <w:rsid w:val="00B06390"/>
    <w:rsid w:val="00B138CD"/>
    <w:rsid w:val="00B138ED"/>
    <w:rsid w:val="00B22BCD"/>
    <w:rsid w:val="00B25A7E"/>
    <w:rsid w:val="00B30E0A"/>
    <w:rsid w:val="00B34650"/>
    <w:rsid w:val="00B34F0F"/>
    <w:rsid w:val="00B35EDA"/>
    <w:rsid w:val="00B3715E"/>
    <w:rsid w:val="00B37F9B"/>
    <w:rsid w:val="00B42F8F"/>
    <w:rsid w:val="00B449BF"/>
    <w:rsid w:val="00B65C6A"/>
    <w:rsid w:val="00B6630D"/>
    <w:rsid w:val="00B711E5"/>
    <w:rsid w:val="00B71571"/>
    <w:rsid w:val="00B757F5"/>
    <w:rsid w:val="00B805CE"/>
    <w:rsid w:val="00B81FF1"/>
    <w:rsid w:val="00B95E26"/>
    <w:rsid w:val="00BB0006"/>
    <w:rsid w:val="00BC4C49"/>
    <w:rsid w:val="00BD4005"/>
    <w:rsid w:val="00BD76A8"/>
    <w:rsid w:val="00BE0B7F"/>
    <w:rsid w:val="00BE351E"/>
    <w:rsid w:val="00BF6753"/>
    <w:rsid w:val="00C02D79"/>
    <w:rsid w:val="00C0316F"/>
    <w:rsid w:val="00C0384E"/>
    <w:rsid w:val="00C059AB"/>
    <w:rsid w:val="00C06A2B"/>
    <w:rsid w:val="00C06EFD"/>
    <w:rsid w:val="00C11C10"/>
    <w:rsid w:val="00C15217"/>
    <w:rsid w:val="00C26669"/>
    <w:rsid w:val="00C73E77"/>
    <w:rsid w:val="00C836E6"/>
    <w:rsid w:val="00CA7A71"/>
    <w:rsid w:val="00CA7AE0"/>
    <w:rsid w:val="00CB0F09"/>
    <w:rsid w:val="00CC4549"/>
    <w:rsid w:val="00CC723F"/>
    <w:rsid w:val="00CC724C"/>
    <w:rsid w:val="00CE35BF"/>
    <w:rsid w:val="00CE6A12"/>
    <w:rsid w:val="00CE7298"/>
    <w:rsid w:val="00CF2E5F"/>
    <w:rsid w:val="00D04DB9"/>
    <w:rsid w:val="00D05D88"/>
    <w:rsid w:val="00D13C1B"/>
    <w:rsid w:val="00D14321"/>
    <w:rsid w:val="00D1571E"/>
    <w:rsid w:val="00D15C13"/>
    <w:rsid w:val="00D32491"/>
    <w:rsid w:val="00D33F02"/>
    <w:rsid w:val="00D44134"/>
    <w:rsid w:val="00D452A8"/>
    <w:rsid w:val="00D47465"/>
    <w:rsid w:val="00D52D5E"/>
    <w:rsid w:val="00D56D94"/>
    <w:rsid w:val="00D66D0C"/>
    <w:rsid w:val="00D67DDB"/>
    <w:rsid w:val="00D734F8"/>
    <w:rsid w:val="00D74E14"/>
    <w:rsid w:val="00D75075"/>
    <w:rsid w:val="00D7718C"/>
    <w:rsid w:val="00D813BD"/>
    <w:rsid w:val="00D903DB"/>
    <w:rsid w:val="00D91CD8"/>
    <w:rsid w:val="00D91E03"/>
    <w:rsid w:val="00DA098C"/>
    <w:rsid w:val="00DA2D69"/>
    <w:rsid w:val="00DA4A3B"/>
    <w:rsid w:val="00DB1ACA"/>
    <w:rsid w:val="00DC020E"/>
    <w:rsid w:val="00DC130D"/>
    <w:rsid w:val="00DC1E60"/>
    <w:rsid w:val="00DC79BE"/>
    <w:rsid w:val="00DD0615"/>
    <w:rsid w:val="00DD30C2"/>
    <w:rsid w:val="00DE2D4B"/>
    <w:rsid w:val="00DE6AE9"/>
    <w:rsid w:val="00DE7F10"/>
    <w:rsid w:val="00DF255F"/>
    <w:rsid w:val="00DF4E3D"/>
    <w:rsid w:val="00E0726C"/>
    <w:rsid w:val="00E07C3E"/>
    <w:rsid w:val="00E10A87"/>
    <w:rsid w:val="00E11E03"/>
    <w:rsid w:val="00E14D56"/>
    <w:rsid w:val="00E15473"/>
    <w:rsid w:val="00E275BA"/>
    <w:rsid w:val="00E32419"/>
    <w:rsid w:val="00E343F5"/>
    <w:rsid w:val="00E35D6B"/>
    <w:rsid w:val="00E37A3E"/>
    <w:rsid w:val="00E42692"/>
    <w:rsid w:val="00E427C5"/>
    <w:rsid w:val="00E4557A"/>
    <w:rsid w:val="00E572EB"/>
    <w:rsid w:val="00E6099F"/>
    <w:rsid w:val="00E6141D"/>
    <w:rsid w:val="00E63F37"/>
    <w:rsid w:val="00E65223"/>
    <w:rsid w:val="00E73225"/>
    <w:rsid w:val="00E81F04"/>
    <w:rsid w:val="00E8437F"/>
    <w:rsid w:val="00E844C8"/>
    <w:rsid w:val="00E9179D"/>
    <w:rsid w:val="00E94B66"/>
    <w:rsid w:val="00E9731C"/>
    <w:rsid w:val="00EA2AB2"/>
    <w:rsid w:val="00EA3579"/>
    <w:rsid w:val="00EA3A32"/>
    <w:rsid w:val="00EA47BD"/>
    <w:rsid w:val="00EA6B11"/>
    <w:rsid w:val="00EB7ED9"/>
    <w:rsid w:val="00EC51DE"/>
    <w:rsid w:val="00ED34FB"/>
    <w:rsid w:val="00ED5484"/>
    <w:rsid w:val="00EE4756"/>
    <w:rsid w:val="00EE532A"/>
    <w:rsid w:val="00EF0DDE"/>
    <w:rsid w:val="00EF5577"/>
    <w:rsid w:val="00F00882"/>
    <w:rsid w:val="00F12606"/>
    <w:rsid w:val="00F207CC"/>
    <w:rsid w:val="00F24B64"/>
    <w:rsid w:val="00F255CF"/>
    <w:rsid w:val="00F32B43"/>
    <w:rsid w:val="00F333D2"/>
    <w:rsid w:val="00F34D0D"/>
    <w:rsid w:val="00F36988"/>
    <w:rsid w:val="00F379E9"/>
    <w:rsid w:val="00F41977"/>
    <w:rsid w:val="00F4584C"/>
    <w:rsid w:val="00F5170C"/>
    <w:rsid w:val="00F536C0"/>
    <w:rsid w:val="00F676C4"/>
    <w:rsid w:val="00F876ED"/>
    <w:rsid w:val="00F933C8"/>
    <w:rsid w:val="00F94EEF"/>
    <w:rsid w:val="00FB2B9A"/>
    <w:rsid w:val="00FB4B54"/>
    <w:rsid w:val="00FC582B"/>
    <w:rsid w:val="00FD143A"/>
    <w:rsid w:val="00FD35AC"/>
    <w:rsid w:val="00FD75D3"/>
    <w:rsid w:val="00FF0ADE"/>
    <w:rsid w:val="00FF5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3553"/>
    <o:shapelayout v:ext="edit">
      <o:idmap v:ext="edit" data="1"/>
    </o:shapelayout>
  </w:shapeDefaults>
  <w:decimalSymbol w:val="."/>
  <w:listSeparator w:val=";"/>
  <w15:chartTrackingRefBased/>
  <w15:docId w15:val="{64834095-E1B7-4E27-A6AB-1C2554ECF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PE" w:eastAsia="es-PE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0E9E"/>
    <w:rPr>
      <w:rFonts w:ascii="Arial" w:hAnsi="Arial"/>
      <w:szCs w:val="24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210E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deHeading2">
    <w:name w:val="Texto de Heading 2"/>
    <w:basedOn w:val="Normal"/>
    <w:rsid w:val="001767E1"/>
    <w:pPr>
      <w:spacing w:line="360" w:lineRule="auto"/>
      <w:ind w:left="567"/>
      <w:jc w:val="both"/>
    </w:pPr>
    <w:rPr>
      <w:rFonts w:ascii="Tahoma" w:hAnsi="Tahoma"/>
      <w:sz w:val="18"/>
      <w:szCs w:val="20"/>
      <w:lang w:eastAsia="zh-CN"/>
    </w:rPr>
  </w:style>
  <w:style w:type="character" w:styleId="Hipervnculo">
    <w:name w:val="Hyperlink"/>
    <w:uiPriority w:val="99"/>
    <w:unhideWhenUsed/>
    <w:rsid w:val="000C5036"/>
    <w:rPr>
      <w:color w:val="0000FF"/>
      <w:u w:val="single"/>
    </w:rPr>
  </w:style>
  <w:style w:type="paragraph" w:styleId="Prrafodelista">
    <w:name w:val="List Paragraph"/>
    <w:basedOn w:val="Normal"/>
    <w:uiPriority w:val="34"/>
    <w:qFormat/>
    <w:rsid w:val="006C6C22"/>
    <w:pPr>
      <w:ind w:left="708"/>
    </w:pPr>
  </w:style>
  <w:style w:type="character" w:customStyle="1" w:styleId="apple-converted-space">
    <w:name w:val="apple-converted-space"/>
    <w:basedOn w:val="Fuentedeprrafopredeter"/>
    <w:rsid w:val="006C6C22"/>
  </w:style>
  <w:style w:type="table" w:customStyle="1" w:styleId="TableNormal">
    <w:name w:val="Table Normal"/>
    <w:uiPriority w:val="2"/>
    <w:semiHidden/>
    <w:unhideWhenUsed/>
    <w:qFormat/>
    <w:rsid w:val="00BB0006"/>
    <w:pPr>
      <w:widowControl w:val="0"/>
    </w:pPr>
    <w:rPr>
      <w:rFonts w:ascii="Calibri" w:eastAsia="Calibri" w:hAnsi="Calibri"/>
      <w:sz w:val="22"/>
      <w:szCs w:val="22"/>
      <w:lang w:val="en-US"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BB0006"/>
    <w:pPr>
      <w:widowControl w:val="0"/>
    </w:pPr>
    <w:rPr>
      <w:rFonts w:ascii="Calibri" w:eastAsia="Calibri" w:hAnsi="Calibri"/>
      <w:sz w:val="22"/>
      <w:szCs w:val="22"/>
    </w:rPr>
  </w:style>
  <w:style w:type="paragraph" w:styleId="Encabezado">
    <w:name w:val="header"/>
    <w:basedOn w:val="Normal"/>
    <w:link w:val="EncabezadoCar"/>
    <w:rsid w:val="007E6AFA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link w:val="Encabezado"/>
    <w:rsid w:val="007E6AFA"/>
    <w:rPr>
      <w:rFonts w:ascii="Arial" w:hAnsi="Arial"/>
      <w:szCs w:val="24"/>
      <w:lang w:val="en-US" w:eastAsia="en-US"/>
    </w:rPr>
  </w:style>
  <w:style w:type="paragraph" w:styleId="Piedepgina">
    <w:name w:val="footer"/>
    <w:basedOn w:val="Normal"/>
    <w:link w:val="PiedepginaCar"/>
    <w:uiPriority w:val="99"/>
    <w:rsid w:val="007E6AFA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link w:val="Piedepgina"/>
    <w:uiPriority w:val="99"/>
    <w:rsid w:val="007E6AFA"/>
    <w:rPr>
      <w:rFonts w:ascii="Arial" w:hAnsi="Arial"/>
      <w:szCs w:val="24"/>
      <w:lang w:val="en-US" w:eastAsia="en-US"/>
    </w:rPr>
  </w:style>
  <w:style w:type="paragraph" w:customStyle="1" w:styleId="TableContents">
    <w:name w:val="Table Contents"/>
    <w:basedOn w:val="Normal"/>
    <w:rsid w:val="00D52D5E"/>
    <w:pPr>
      <w:widowControl w:val="0"/>
      <w:suppressLineNumbers/>
      <w:suppressAutoHyphens/>
      <w:autoSpaceDN w:val="0"/>
      <w:textAlignment w:val="baseline"/>
    </w:pPr>
    <w:rPr>
      <w:rFonts w:ascii="Times New Roman" w:eastAsia="Lucida Sans Unicode" w:hAnsi="Times New Roman" w:cs="Tahoma"/>
      <w:kern w:val="3"/>
      <w:sz w:val="24"/>
      <w:lang w:val="es-UY" w:eastAsia="es-U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8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1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3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rias@pcm.gob.pe" TargetMode="External"/><Relationship Id="rId13" Type="http://schemas.openxmlformats.org/officeDocument/2006/relationships/hyperlink" Target="https://helpdesk.pide.gob.pe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pide@pcm.gob.pe" TargetMode="External"/><Relationship Id="rId12" Type="http://schemas.openxmlformats.org/officeDocument/2006/relationships/hyperlink" Target="https://ws3.pide.gob.pe/services/SuneduGrados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s3.pide.gob.pe/services/SuneduGrados?wsd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://www.gobiernodigital.gob.pe/interoperabilidad/pide/normatividad/dl_1246.pdf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sjimenez@sunedu.gob.pe" TargetMode="External"/><Relationship Id="rId14" Type="http://schemas.openxmlformats.org/officeDocument/2006/relationships/hyperlink" Target="mailto:helpdesk@mail.pide.gob.p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0</Pages>
  <Words>1762</Words>
  <Characters>16535</Characters>
  <Application>Microsoft Office Word</Application>
  <DocSecurity>0</DocSecurity>
  <Lines>13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etalle de Diseño N°</vt:lpstr>
    </vt:vector>
  </TitlesOfParts>
  <Company>Hewlett-Packard Company</Company>
  <LinksUpToDate>false</LinksUpToDate>
  <CharactersWithSpaces>18261</CharactersWithSpaces>
  <SharedDoc>false</SharedDoc>
  <HLinks>
    <vt:vector size="48" baseType="variant">
      <vt:variant>
        <vt:i4>5439505</vt:i4>
      </vt:variant>
      <vt:variant>
        <vt:i4>21</vt:i4>
      </vt:variant>
      <vt:variant>
        <vt:i4>0</vt:i4>
      </vt:variant>
      <vt:variant>
        <vt:i4>5</vt:i4>
      </vt:variant>
      <vt:variant>
        <vt:lpwstr>http://ws3.pide.gob.pe/services/SuneduGrados</vt:lpwstr>
      </vt:variant>
      <vt:variant>
        <vt:lpwstr/>
      </vt:variant>
      <vt:variant>
        <vt:i4>5308454</vt:i4>
      </vt:variant>
      <vt:variant>
        <vt:i4>18</vt:i4>
      </vt:variant>
      <vt:variant>
        <vt:i4>0</vt:i4>
      </vt:variant>
      <vt:variant>
        <vt:i4>5</vt:i4>
      </vt:variant>
      <vt:variant>
        <vt:lpwstr>mailto:gradosytitulos@sunedu.gob.pe</vt:lpwstr>
      </vt:variant>
      <vt:variant>
        <vt:lpwstr/>
      </vt:variant>
      <vt:variant>
        <vt:i4>5439505</vt:i4>
      </vt:variant>
      <vt:variant>
        <vt:i4>15</vt:i4>
      </vt:variant>
      <vt:variant>
        <vt:i4>0</vt:i4>
      </vt:variant>
      <vt:variant>
        <vt:i4>5</vt:i4>
      </vt:variant>
      <vt:variant>
        <vt:lpwstr>http://ws3.pide.gob.pe/services/SuneduGrados</vt:lpwstr>
      </vt:variant>
      <vt:variant>
        <vt:lpwstr/>
      </vt:variant>
      <vt:variant>
        <vt:i4>2687019</vt:i4>
      </vt:variant>
      <vt:variant>
        <vt:i4>12</vt:i4>
      </vt:variant>
      <vt:variant>
        <vt:i4>0</vt:i4>
      </vt:variant>
      <vt:variant>
        <vt:i4>5</vt:i4>
      </vt:variant>
      <vt:variant>
        <vt:lpwstr>https://ws3.pide.gob.pe/services/SuneduGrados?wsdl</vt:lpwstr>
      </vt:variant>
      <vt:variant>
        <vt:lpwstr/>
      </vt:variant>
      <vt:variant>
        <vt:i4>5636151</vt:i4>
      </vt:variant>
      <vt:variant>
        <vt:i4>9</vt:i4>
      </vt:variant>
      <vt:variant>
        <vt:i4>0</vt:i4>
      </vt:variant>
      <vt:variant>
        <vt:i4>5</vt:i4>
      </vt:variant>
      <vt:variant>
        <vt:lpwstr>http://www.gobiernodigital.gob.pe/interoperabilidad/pide/normatividad/dl_1246.pdf</vt:lpwstr>
      </vt:variant>
      <vt:variant>
        <vt:lpwstr/>
      </vt:variant>
      <vt:variant>
        <vt:i4>2621519</vt:i4>
      </vt:variant>
      <vt:variant>
        <vt:i4>6</vt:i4>
      </vt:variant>
      <vt:variant>
        <vt:i4>0</vt:i4>
      </vt:variant>
      <vt:variant>
        <vt:i4>5</vt:i4>
      </vt:variant>
      <vt:variant>
        <vt:lpwstr>mailto:sjimenez@sunedu.gob.pe</vt:lpwstr>
      </vt:variant>
      <vt:variant>
        <vt:lpwstr/>
      </vt:variant>
      <vt:variant>
        <vt:i4>3866713</vt:i4>
      </vt:variant>
      <vt:variant>
        <vt:i4>3</vt:i4>
      </vt:variant>
      <vt:variant>
        <vt:i4>0</vt:i4>
      </vt:variant>
      <vt:variant>
        <vt:i4>5</vt:i4>
      </vt:variant>
      <vt:variant>
        <vt:lpwstr>mailto:carias@pcm.gob.pe</vt:lpwstr>
      </vt:variant>
      <vt:variant>
        <vt:lpwstr/>
      </vt:variant>
      <vt:variant>
        <vt:i4>6225966</vt:i4>
      </vt:variant>
      <vt:variant>
        <vt:i4>0</vt:i4>
      </vt:variant>
      <vt:variant>
        <vt:i4>0</vt:i4>
      </vt:variant>
      <vt:variant>
        <vt:i4>5</vt:i4>
      </vt:variant>
      <vt:variant>
        <vt:lpwstr>mailto:pide@pcm.gob.pe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alle de Diseño N°</dc:title>
  <dc:subject/>
  <dc:creator>Carlos Arias</dc:creator>
  <cp:keywords/>
  <cp:lastModifiedBy>yarroyo</cp:lastModifiedBy>
  <cp:revision>25</cp:revision>
  <cp:lastPrinted>2013-07-03T15:34:00Z</cp:lastPrinted>
  <dcterms:created xsi:type="dcterms:W3CDTF">2017-09-11T16:45:00Z</dcterms:created>
  <dcterms:modified xsi:type="dcterms:W3CDTF">2019-11-05T17:10:00Z</dcterms:modified>
</cp:coreProperties>
</file>